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FF21E0" w14:textId="77777777" w:rsidR="00425D7F" w:rsidRPr="004C17DA" w:rsidRDefault="00987330" w:rsidP="004B1E65">
      <w:pPr>
        <w:spacing w:after="120"/>
        <w:jc w:val="center"/>
        <w:divId w:val="551041274"/>
        <w:rPr>
          <w:rFonts w:asciiTheme="minorHAnsi" w:eastAsia="Times New Roman" w:hAnsiTheme="minorHAnsi"/>
          <w:b/>
          <w:caps/>
          <w:color w:val="1F497C"/>
          <w:sz w:val="36"/>
          <w:szCs w:val="36"/>
        </w:rPr>
      </w:pPr>
      <w:r w:rsidRPr="004C17DA">
        <w:rPr>
          <w:rFonts w:asciiTheme="minorHAnsi" w:eastAsia="Times New Roman" w:hAnsiTheme="minorHAnsi"/>
          <w:b/>
          <w:color w:val="1F497C"/>
          <w:sz w:val="36"/>
          <w:szCs w:val="36"/>
        </w:rPr>
        <w:t>Kelly Koome Kimotho</w:t>
      </w:r>
    </w:p>
    <w:p w14:paraId="1EC37268" w14:textId="77777777" w:rsidR="00425D7F" w:rsidRPr="004C17DA" w:rsidRDefault="00987330" w:rsidP="004B1E65">
      <w:pPr>
        <w:spacing w:after="120"/>
        <w:jc w:val="center"/>
        <w:divId w:val="1959098050"/>
        <w:rPr>
          <w:rFonts w:asciiTheme="minorHAnsi" w:eastAsia="Times New Roman" w:hAnsiTheme="minorHAnsi"/>
          <w:color w:val="1F1F1F"/>
        </w:rPr>
      </w:pPr>
      <w:r w:rsidRPr="004C17DA">
        <w:rPr>
          <w:rFonts w:asciiTheme="minorHAnsi" w:eastAsia="Times New Roman" w:hAnsiTheme="minorHAnsi"/>
          <w:color w:val="1F1F1F"/>
        </w:rPr>
        <w:t>Telep</w:t>
      </w:r>
      <w:r w:rsidR="003E4772" w:rsidRPr="004C17DA">
        <w:rPr>
          <w:rFonts w:asciiTheme="minorHAnsi" w:eastAsia="Times New Roman" w:hAnsiTheme="minorHAnsi"/>
          <w:color w:val="1F1F1F"/>
        </w:rPr>
        <w:t>hone</w:t>
      </w:r>
      <w:r w:rsidRPr="004C17DA">
        <w:rPr>
          <w:rFonts w:asciiTheme="minorHAnsi" w:eastAsia="Times New Roman" w:hAnsiTheme="minorHAnsi"/>
          <w:color w:val="1F1F1F"/>
        </w:rPr>
        <w:t xml:space="preserve"> no</w:t>
      </w:r>
      <w:r w:rsidR="003E4772" w:rsidRPr="004C17DA">
        <w:rPr>
          <w:rFonts w:asciiTheme="minorHAnsi" w:eastAsia="Times New Roman" w:hAnsiTheme="minorHAnsi"/>
          <w:color w:val="1F1F1F"/>
        </w:rPr>
        <w:t>: +254 705 275 707</w:t>
      </w:r>
      <w:r w:rsidRPr="004C17DA">
        <w:rPr>
          <w:rFonts w:asciiTheme="minorHAnsi" w:eastAsia="Times New Roman" w:hAnsiTheme="minorHAnsi"/>
          <w:color w:val="1F1F1F"/>
        </w:rPr>
        <w:t xml:space="preserve"> </w:t>
      </w:r>
      <w:r w:rsidR="003E4772" w:rsidRPr="004C17DA">
        <w:rPr>
          <w:rFonts w:asciiTheme="minorHAnsi" w:eastAsia="Times New Roman" w:hAnsiTheme="minorHAnsi"/>
          <w:color w:val="1F1F1F"/>
        </w:rPr>
        <w:t xml:space="preserve">Email: </w:t>
      </w:r>
      <w:hyperlink r:id="rId5" w:tgtFrame="_top" w:history="1">
        <w:r w:rsidR="003E4772" w:rsidRPr="004C17DA">
          <w:rPr>
            <w:rStyle w:val="Hyperlink"/>
            <w:rFonts w:asciiTheme="minorHAnsi" w:eastAsia="Times New Roman" w:hAnsiTheme="minorHAnsi"/>
          </w:rPr>
          <w:t>kellykoome20@gmail.com</w:t>
        </w:r>
      </w:hyperlink>
    </w:p>
    <w:tbl>
      <w:tblPr>
        <w:tblW w:w="5000" w:type="pct"/>
        <w:tblCellSpacing w:w="15" w:type="dxa"/>
        <w:tblBorders>
          <w:bottom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3"/>
        <w:gridCol w:w="9075"/>
      </w:tblGrid>
      <w:tr w:rsidR="00425D7F" w14:paraId="5348D840" w14:textId="77777777">
        <w:trPr>
          <w:divId w:val="1764764511"/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4B08C610" w14:textId="77777777" w:rsidR="00425D7F" w:rsidRPr="00987330" w:rsidRDefault="003E4772">
            <w:pPr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 w:rsidRPr="00987330"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t>Personal Profile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14:paraId="2AA33C30" w14:textId="77777777" w:rsidR="00425D7F" w:rsidRDefault="006B48DB" w:rsidP="004C17DA">
            <w:pPr>
              <w:pStyle w:val="NormalWeb"/>
              <w:spacing w:before="0" w:beforeAutospacing="0" w:after="45" w:afterAutospacing="0"/>
              <w:ind w:left="43" w:right="43"/>
              <w:jc w:val="both"/>
              <w:rPr>
                <w:rFonts w:ascii="Calibri" w:hAnsi="Calibri"/>
              </w:rPr>
            </w:pPr>
            <w:r w:rsidRPr="000E5011">
              <w:rPr>
                <w:rFonts w:asciiTheme="minorHAnsi" w:hAnsiTheme="minorHAnsi" w:cstheme="minorHAnsi"/>
              </w:rPr>
              <w:t xml:space="preserve">I am </w:t>
            </w:r>
            <w:r>
              <w:rPr>
                <w:rFonts w:asciiTheme="minorHAnsi" w:hAnsiTheme="minorHAnsi" w:cstheme="minorHAnsi"/>
              </w:rPr>
              <w:t xml:space="preserve">a result-driven and motivated professional, having graduated with a </w:t>
            </w:r>
            <w:r w:rsidRPr="00C167B0">
              <w:rPr>
                <w:rFonts w:asciiTheme="minorHAnsi" w:hAnsiTheme="minorHAnsi"/>
                <w:bCs/>
              </w:rPr>
              <w:t>Bachelor of Science in Information</w:t>
            </w:r>
            <w:r w:rsidRPr="00A17E46">
              <w:rPr>
                <w:rFonts w:asciiTheme="minorHAnsi" w:hAnsiTheme="minorHAnsi"/>
                <w:b/>
                <w:bCs/>
              </w:rPr>
              <w:t xml:space="preserve"> </w:t>
            </w:r>
            <w:r w:rsidRPr="00BA0B22">
              <w:rPr>
                <w:rFonts w:asciiTheme="minorHAnsi" w:hAnsiTheme="minorHAnsi"/>
                <w:bCs/>
              </w:rPr>
              <w:t>Technology</w:t>
            </w:r>
            <w:r>
              <w:rPr>
                <w:rFonts w:asciiTheme="minorHAnsi" w:hAnsiTheme="minorHAnsi"/>
                <w:bCs/>
              </w:rPr>
              <w:t xml:space="preserve">. </w:t>
            </w:r>
            <w:r w:rsidR="000A10C2">
              <w:rPr>
                <w:rFonts w:asciiTheme="minorHAnsi" w:hAnsiTheme="minorHAnsi" w:cstheme="minorHAnsi"/>
              </w:rPr>
              <w:t xml:space="preserve">Having worked as an IT assistant at </w:t>
            </w:r>
            <w:r w:rsidR="000A10C2" w:rsidRPr="000A10C2">
              <w:rPr>
                <w:rFonts w:asciiTheme="minorHAnsi" w:hAnsiTheme="minorHAnsi"/>
                <w:lang w:val="sw-KE"/>
              </w:rPr>
              <w:t>Chai T</w:t>
            </w:r>
            <w:r w:rsidR="000A10C2">
              <w:rPr>
                <w:rFonts w:asciiTheme="minorHAnsi" w:hAnsiTheme="minorHAnsi"/>
                <w:lang w:val="sw-KE"/>
              </w:rPr>
              <w:t xml:space="preserve">rading Company Limited </w:t>
            </w:r>
            <w:r w:rsidR="000A10C2">
              <w:rPr>
                <w:rFonts w:asciiTheme="minorHAnsi" w:hAnsiTheme="minorHAnsi" w:cstheme="minorHAnsi"/>
              </w:rPr>
              <w:t>I have gained experience</w:t>
            </w:r>
            <w:r w:rsidRPr="000E5011">
              <w:rPr>
                <w:rFonts w:asciiTheme="minorHAnsi" w:hAnsiTheme="minorHAnsi" w:cstheme="minorHAnsi"/>
              </w:rPr>
              <w:t xml:space="preserve"> in providing client-focused IT support and in successfully analyzing and resolving IT hardware and software problems in a timely and accurate manner</w:t>
            </w:r>
            <w:r>
              <w:rPr>
                <w:rFonts w:asciiTheme="minorHAnsi" w:hAnsiTheme="minorHAnsi" w:cstheme="minorHAnsi"/>
              </w:rPr>
              <w:t xml:space="preserve">. </w:t>
            </w:r>
            <w:r w:rsidRPr="000E5011">
              <w:rPr>
                <w:rFonts w:asciiTheme="minorHAnsi" w:hAnsiTheme="minorHAnsi" w:cstheme="minorHAnsi"/>
              </w:rPr>
              <w:t xml:space="preserve">I am competent in application installation and application </w:t>
            </w:r>
            <w:r>
              <w:rPr>
                <w:rFonts w:asciiTheme="minorHAnsi" w:hAnsiTheme="minorHAnsi" w:cstheme="minorHAnsi"/>
              </w:rPr>
              <w:t xml:space="preserve">testing. I am </w:t>
            </w:r>
            <w:r w:rsidRPr="000E5011">
              <w:rPr>
                <w:rFonts w:asciiTheme="minorHAnsi" w:hAnsiTheme="minorHAnsi" w:cstheme="minorHAnsi"/>
              </w:rPr>
              <w:t>looking forward to work</w:t>
            </w:r>
            <w:r w:rsidR="00184894">
              <w:rPr>
                <w:rFonts w:asciiTheme="minorHAnsi" w:hAnsiTheme="minorHAnsi" w:cstheme="minorHAnsi"/>
              </w:rPr>
              <w:t>ing</w:t>
            </w:r>
            <w:r w:rsidRPr="000E5011">
              <w:rPr>
                <w:rFonts w:asciiTheme="minorHAnsi" w:hAnsiTheme="minorHAnsi" w:cstheme="minorHAnsi"/>
              </w:rPr>
              <w:t xml:space="preserve"> in a dynamic and challenging environment that will enable me to utilize my strengths in interpersonal skills, excel and contribute towards the organization's growth and development.</w:t>
            </w:r>
          </w:p>
        </w:tc>
      </w:tr>
    </w:tbl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3"/>
        <w:gridCol w:w="9075"/>
      </w:tblGrid>
      <w:tr w:rsidR="00425D7F" w14:paraId="75B8F3F2" w14:textId="77777777">
        <w:trPr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2C9CEEC9" w14:textId="77777777" w:rsidR="00425D7F" w:rsidRPr="00987330" w:rsidRDefault="003E4772">
            <w:pPr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 w:rsidRPr="00987330"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t>Education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27"/>
              <w:gridCol w:w="6303"/>
            </w:tblGrid>
            <w:tr w:rsidR="00425D7F" w:rsidRPr="00987330" w14:paraId="77F49075" w14:textId="77777777">
              <w:trPr>
                <w:trHeight w:val="225"/>
                <w:tblCellSpacing w:w="15" w:type="dxa"/>
              </w:trPr>
              <w:tc>
                <w:tcPr>
                  <w:tcW w:w="1500" w:type="pct"/>
                  <w:vMerge w:val="restart"/>
                  <w:shd w:val="clear" w:color="auto" w:fill="EDF3FC"/>
                  <w:vAlign w:val="center"/>
                  <w:hideMark/>
                </w:tcPr>
                <w:p w14:paraId="1B815F33" w14:textId="77777777" w:rsidR="00425D7F" w:rsidRPr="00987330" w:rsidRDefault="00987330" w:rsidP="004C17DA">
                  <w:pPr>
                    <w:spacing w:after="80"/>
                    <w:jc w:val="center"/>
                    <w:rPr>
                      <w:rFonts w:asciiTheme="minorHAnsi" w:eastAsia="Times New Roman" w:hAnsiTheme="minorHAnsi"/>
                      <w:b/>
                      <w:bCs/>
                      <w:sz w:val="26"/>
                      <w:szCs w:val="26"/>
                    </w:rPr>
                  </w:pPr>
                  <w:r w:rsidRPr="00987330">
                    <w:rPr>
                      <w:rFonts w:asciiTheme="minorHAnsi" w:hAnsiTheme="minorHAnsi"/>
                      <w:b/>
                      <w:lang w:val="sw-KE"/>
                    </w:rPr>
                    <w:t>2016 - 2019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D2DFA9F" w14:textId="77777777" w:rsidR="00425D7F" w:rsidRPr="00987330" w:rsidRDefault="00987330" w:rsidP="004C17DA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  <w:b/>
                      <w:lang w:val="sw-KE"/>
                    </w:rPr>
                    <w:t>Bachelor of Science in Information Technology</w:t>
                  </w:r>
                </w:p>
              </w:tc>
            </w:tr>
            <w:tr w:rsidR="00425D7F" w:rsidRPr="00987330" w14:paraId="7BA7672C" w14:textId="77777777">
              <w:trPr>
                <w:trHeight w:val="225"/>
                <w:tblCellSpacing w:w="15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7C56CB84" w14:textId="77777777" w:rsidR="00425D7F" w:rsidRPr="00987330" w:rsidRDefault="00425D7F" w:rsidP="004C17DA">
                  <w:pPr>
                    <w:spacing w:after="80"/>
                    <w:rPr>
                      <w:rFonts w:asciiTheme="minorHAnsi" w:eastAsia="Times New Roman" w:hAnsiTheme="minorHAnsi"/>
                      <w:b/>
                      <w:bCs/>
                      <w:sz w:val="26"/>
                      <w:szCs w:val="26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28CA8044" w14:textId="77777777" w:rsidR="00425D7F" w:rsidRPr="00987330" w:rsidRDefault="00987330" w:rsidP="004C17DA">
                  <w:pPr>
                    <w:spacing w:after="80"/>
                    <w:rPr>
                      <w:rFonts w:asciiTheme="minorHAnsi" w:eastAsia="Times New Roman" w:hAnsiTheme="minorHAnsi"/>
                    </w:rPr>
                  </w:pPr>
                  <w:r w:rsidRPr="00987330">
                    <w:rPr>
                      <w:rFonts w:asciiTheme="minorHAnsi" w:hAnsiTheme="minorHAnsi"/>
                      <w:lang w:val="sw-KE"/>
                    </w:rPr>
                    <w:t>Jomo Kenyatta University of Agriculture and Technology</w:t>
                  </w:r>
                </w:p>
              </w:tc>
            </w:tr>
          </w:tbl>
          <w:p w14:paraId="602E0535" w14:textId="77777777" w:rsidR="00425D7F" w:rsidRPr="00987330" w:rsidRDefault="00425D7F" w:rsidP="004C17DA">
            <w:pPr>
              <w:spacing w:after="80"/>
              <w:rPr>
                <w:rFonts w:asciiTheme="minorHAnsi" w:eastAsia="Times New Roman" w:hAnsiTheme="minorHAnsi"/>
                <w:vanish/>
              </w:rPr>
            </w:pPr>
          </w:p>
          <w:p w14:paraId="608AB69E" w14:textId="77777777" w:rsidR="00425D7F" w:rsidRPr="00987330" w:rsidRDefault="00425D7F" w:rsidP="004C17DA">
            <w:pPr>
              <w:spacing w:after="80"/>
              <w:rPr>
                <w:rFonts w:asciiTheme="minorHAnsi" w:eastAsia="Times New Roman" w:hAnsiTheme="minorHAns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27"/>
              <w:gridCol w:w="6303"/>
            </w:tblGrid>
            <w:tr w:rsidR="00425D7F" w:rsidRPr="00987330" w14:paraId="5A23EFD9" w14:textId="77777777">
              <w:trPr>
                <w:trHeight w:val="225"/>
                <w:tblCellSpacing w:w="15" w:type="dxa"/>
              </w:trPr>
              <w:tc>
                <w:tcPr>
                  <w:tcW w:w="1500" w:type="pct"/>
                  <w:vMerge w:val="restart"/>
                  <w:shd w:val="clear" w:color="auto" w:fill="EDF3FC"/>
                  <w:vAlign w:val="center"/>
                  <w:hideMark/>
                </w:tcPr>
                <w:p w14:paraId="448CA89C" w14:textId="77777777" w:rsidR="00425D7F" w:rsidRPr="00987330" w:rsidRDefault="00987330" w:rsidP="004C17DA">
                  <w:pPr>
                    <w:spacing w:after="80"/>
                    <w:jc w:val="center"/>
                    <w:rPr>
                      <w:rFonts w:asciiTheme="minorHAnsi" w:eastAsia="Times New Roman" w:hAnsiTheme="minorHAnsi"/>
                      <w:b/>
                      <w:bCs/>
                      <w:sz w:val="26"/>
                      <w:szCs w:val="26"/>
                    </w:rPr>
                  </w:pPr>
                  <w:r w:rsidRPr="00987330">
                    <w:rPr>
                      <w:rFonts w:asciiTheme="minorHAnsi" w:hAnsiTheme="minorHAnsi"/>
                      <w:b/>
                      <w:lang w:val="sw-KE"/>
                    </w:rPr>
                    <w:t>2011 - 2014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32D4103" w14:textId="77777777" w:rsidR="00425D7F" w:rsidRPr="00987330" w:rsidRDefault="00987330" w:rsidP="004C17DA">
                  <w:pPr>
                    <w:pStyle w:val="NormalWeb"/>
                    <w:spacing w:before="0" w:beforeAutospacing="0" w:after="80" w:afterAutospacing="0"/>
                    <w:rPr>
                      <w:rFonts w:asciiTheme="minorHAnsi" w:hAnsiTheme="minorHAnsi"/>
                      <w:b/>
                    </w:rPr>
                  </w:pPr>
                  <w:r w:rsidRPr="00987330">
                    <w:rPr>
                      <w:rFonts w:asciiTheme="minorHAnsi" w:hAnsiTheme="minorHAnsi"/>
                      <w:b/>
                    </w:rPr>
                    <w:t>Kenya Certificate of Secondary Education</w:t>
                  </w:r>
                </w:p>
              </w:tc>
            </w:tr>
            <w:tr w:rsidR="00425D7F" w:rsidRPr="00987330" w14:paraId="23597D45" w14:textId="77777777">
              <w:trPr>
                <w:trHeight w:val="225"/>
                <w:tblCellSpacing w:w="15" w:type="dxa"/>
              </w:trPr>
              <w:tc>
                <w:tcPr>
                  <w:tcW w:w="0" w:type="auto"/>
                  <w:vMerge/>
                  <w:vAlign w:val="center"/>
                  <w:hideMark/>
                </w:tcPr>
                <w:p w14:paraId="2FB536EB" w14:textId="77777777" w:rsidR="00425D7F" w:rsidRPr="00987330" w:rsidRDefault="00425D7F" w:rsidP="004C17DA">
                  <w:pPr>
                    <w:spacing w:after="80"/>
                    <w:rPr>
                      <w:rFonts w:asciiTheme="minorHAnsi" w:eastAsia="Times New Roman" w:hAnsiTheme="minorHAnsi"/>
                      <w:b/>
                      <w:bCs/>
                      <w:sz w:val="26"/>
                      <w:szCs w:val="26"/>
                    </w:rPr>
                  </w:pPr>
                </w:p>
              </w:tc>
              <w:tc>
                <w:tcPr>
                  <w:tcW w:w="0" w:type="auto"/>
                  <w:shd w:val="clear" w:color="auto" w:fill="FFFFFF"/>
                  <w:vAlign w:val="center"/>
                  <w:hideMark/>
                </w:tcPr>
                <w:p w14:paraId="56089C1A" w14:textId="09E1A07E" w:rsidR="00425D7F" w:rsidRPr="00987330" w:rsidRDefault="00987330" w:rsidP="004C17DA">
                  <w:pPr>
                    <w:spacing w:after="80"/>
                    <w:rPr>
                      <w:rFonts w:asciiTheme="minorHAnsi" w:eastAsia="Times New Roman" w:hAnsiTheme="minorHAnsi"/>
                    </w:rPr>
                  </w:pPr>
                  <w:r w:rsidRPr="00987330">
                    <w:rPr>
                      <w:rFonts w:asciiTheme="minorHAnsi" w:hAnsiTheme="minorHAnsi"/>
                      <w:lang w:val="sw-KE"/>
                    </w:rPr>
                    <w:t>Chogoria Boys’ High School</w:t>
                  </w:r>
                </w:p>
              </w:tc>
            </w:tr>
          </w:tbl>
          <w:p w14:paraId="3B278227" w14:textId="77777777" w:rsidR="00425D7F" w:rsidRDefault="00425D7F">
            <w:pPr>
              <w:spacing w:line="360" w:lineRule="atLeast"/>
              <w:rPr>
                <w:rFonts w:ascii="Calibri" w:eastAsia="Times New Roman" w:hAnsi="Calibri"/>
              </w:rPr>
            </w:pPr>
          </w:p>
        </w:tc>
      </w:tr>
    </w:tbl>
    <w:p w14:paraId="53738CB0" w14:textId="77777777" w:rsidR="00425D7F" w:rsidRDefault="00425D7F">
      <w:pPr>
        <w:divId w:val="1438789620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3"/>
        <w:gridCol w:w="9075"/>
      </w:tblGrid>
      <w:tr w:rsidR="00425D7F" w14:paraId="131AF772" w14:textId="77777777" w:rsidTr="00987330">
        <w:trPr>
          <w:divId w:val="1438789620"/>
          <w:tblCellSpacing w:w="15" w:type="dxa"/>
        </w:trPr>
        <w:tc>
          <w:tcPr>
            <w:tcW w:w="1000" w:type="pct"/>
            <w:tcBorders>
              <w:top w:val="single" w:sz="12" w:space="0" w:color="244061" w:themeColor="accent1" w:themeShade="80"/>
            </w:tcBorders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12E92CDC" w14:textId="77777777" w:rsidR="00425D7F" w:rsidRPr="00987330" w:rsidRDefault="003E4772">
            <w:pPr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 w:rsidRPr="00987330"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t>Professional Qualifications</w:t>
            </w:r>
          </w:p>
        </w:tc>
        <w:tc>
          <w:tcPr>
            <w:tcW w:w="4000" w:type="pct"/>
            <w:tcBorders>
              <w:top w:val="single" w:sz="12" w:space="0" w:color="244061" w:themeColor="accent1" w:themeShade="80"/>
            </w:tcBorders>
            <w:shd w:val="clear" w:color="auto" w:fill="FFFFFF"/>
            <w:vAlign w:val="center"/>
            <w:hideMark/>
          </w:tcPr>
          <w:p w14:paraId="166A9D23" w14:textId="77777777" w:rsidR="00425D7F" w:rsidRPr="004C17DA" w:rsidRDefault="00987330" w:rsidP="005613BA">
            <w:pPr>
              <w:pStyle w:val="ListParagraph"/>
              <w:numPr>
                <w:ilvl w:val="0"/>
                <w:numId w:val="6"/>
              </w:numPr>
              <w:spacing w:after="120"/>
              <w:ind w:left="714" w:hanging="357"/>
              <w:contextualSpacing w:val="0"/>
              <w:rPr>
                <w:rFonts w:asciiTheme="minorHAnsi" w:hAnsiTheme="minorHAnsi"/>
              </w:rPr>
            </w:pPr>
            <w:r w:rsidRPr="004C17DA">
              <w:rPr>
                <w:rFonts w:asciiTheme="minorHAnsi" w:hAnsiTheme="minorHAnsi"/>
                <w:b/>
              </w:rPr>
              <w:t>2015:</w:t>
            </w:r>
            <w:r w:rsidRPr="004C17DA">
              <w:rPr>
                <w:rFonts w:asciiTheme="minorHAnsi" w:hAnsiTheme="minorHAnsi"/>
              </w:rPr>
              <w:t xml:space="preserve"> Certificate in Information Communication Technology; Kenya College of Management and Information Technology.</w:t>
            </w:r>
          </w:p>
        </w:tc>
      </w:tr>
    </w:tbl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3"/>
        <w:gridCol w:w="9075"/>
      </w:tblGrid>
      <w:tr w:rsidR="00425D7F" w14:paraId="2600DB26" w14:textId="77777777">
        <w:trPr>
          <w:tblCellSpacing w:w="15" w:type="dxa"/>
        </w:trPr>
        <w:tc>
          <w:tcPr>
            <w:tcW w:w="1000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0C939EF1" w14:textId="77777777" w:rsidR="00425D7F" w:rsidRPr="00987330" w:rsidRDefault="003E4772">
            <w:pPr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 w:rsidRPr="00987330"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t>Skills</w:t>
            </w:r>
          </w:p>
        </w:tc>
        <w:tc>
          <w:tcPr>
            <w:tcW w:w="4000" w:type="pct"/>
            <w:shd w:val="clear" w:color="auto" w:fill="FFFFFF"/>
            <w:vAlign w:val="center"/>
            <w:hideMark/>
          </w:tcPr>
          <w:p w14:paraId="1CC2F7D6" w14:textId="31EEB7AA" w:rsidR="002E1010" w:rsidRPr="002E1010" w:rsidRDefault="002E1010" w:rsidP="002E1010">
            <w:pPr>
              <w:pStyle w:val="ListParagraph"/>
              <w:numPr>
                <w:ilvl w:val="0"/>
                <w:numId w:val="15"/>
              </w:numPr>
              <w:spacing w:after="120"/>
              <w:rPr>
                <w:rFonts w:asciiTheme="minorHAnsi" w:hAnsiTheme="minorHAnsi" w:cstheme="minorHAnsi"/>
              </w:rPr>
            </w:pPr>
            <w:r w:rsidRPr="002E1010">
              <w:rPr>
                <w:rFonts w:asciiTheme="minorHAnsi" w:hAnsiTheme="minorHAnsi" w:cstheme="minorHAnsi"/>
                <w:b/>
              </w:rPr>
              <w:t>Network Administration:</w:t>
            </w:r>
            <w:r w:rsidRPr="002E1010">
              <w:rPr>
                <w:rFonts w:asciiTheme="minorHAnsi" w:hAnsiTheme="minorHAnsi" w:cstheme="minorHAnsi"/>
              </w:rPr>
              <w:t xml:space="preserve"> Adept at server configuration, installation and troubleshooting and investigating internet and other reported service issues, and providing appropriate solutions within the scope of service level agreement. </w:t>
            </w:r>
          </w:p>
          <w:p w14:paraId="164544D1" w14:textId="154CF91F" w:rsidR="006B48DB" w:rsidRPr="002E1010" w:rsidRDefault="006B48DB" w:rsidP="002E1010">
            <w:pPr>
              <w:pStyle w:val="ListParagraph"/>
              <w:numPr>
                <w:ilvl w:val="0"/>
                <w:numId w:val="15"/>
              </w:numPr>
              <w:spacing w:after="120"/>
              <w:rPr>
                <w:rFonts w:asciiTheme="minorHAnsi" w:hAnsiTheme="minorHAnsi" w:cstheme="minorHAnsi"/>
              </w:rPr>
            </w:pPr>
            <w:r w:rsidRPr="002E1010">
              <w:rPr>
                <w:rFonts w:asciiTheme="minorHAnsi" w:hAnsiTheme="minorHAnsi" w:cstheme="minorHAnsi"/>
                <w:b/>
              </w:rPr>
              <w:t>Communication Skills</w:t>
            </w:r>
            <w:r w:rsidRPr="002E1010">
              <w:rPr>
                <w:rFonts w:asciiTheme="minorHAnsi" w:hAnsiTheme="minorHAnsi" w:cstheme="minorHAnsi"/>
              </w:rPr>
              <w:t xml:space="preserve">: </w:t>
            </w:r>
            <w:r w:rsidR="002E1010" w:rsidRPr="002E1010">
              <w:rPr>
                <w:rFonts w:asciiTheme="minorHAnsi" w:hAnsiTheme="minorHAnsi" w:cstheme="minorHAnsi"/>
              </w:rPr>
              <w:t>Communicates very well both orally and in writing. Possess good presentation skills and people handling techniques.</w:t>
            </w:r>
          </w:p>
          <w:p w14:paraId="7A6DC16A" w14:textId="18C4BD68" w:rsidR="006B48DB" w:rsidRPr="002E1010" w:rsidRDefault="006B48DB" w:rsidP="002E1010">
            <w:pPr>
              <w:pStyle w:val="ListParagraph"/>
              <w:numPr>
                <w:ilvl w:val="0"/>
                <w:numId w:val="15"/>
              </w:numPr>
              <w:spacing w:after="120"/>
              <w:rPr>
                <w:rFonts w:asciiTheme="minorHAnsi" w:eastAsia="Times New Roman" w:hAnsiTheme="minorHAnsi" w:cstheme="minorHAnsi"/>
              </w:rPr>
            </w:pPr>
            <w:r w:rsidRPr="002E1010">
              <w:rPr>
                <w:rFonts w:asciiTheme="minorHAnsi" w:hAnsiTheme="minorHAnsi" w:cstheme="minorHAnsi"/>
                <w:b/>
              </w:rPr>
              <w:t>Analytical and Problem Solving:</w:t>
            </w:r>
            <w:r w:rsidR="002E1010" w:rsidRPr="002E1010">
              <w:rPr>
                <w:rFonts w:asciiTheme="minorHAnsi" w:hAnsiTheme="minorHAnsi" w:cstheme="minorHAnsi"/>
                <w:b/>
              </w:rPr>
              <w:t xml:space="preserve"> </w:t>
            </w:r>
            <w:r w:rsidR="002E1010" w:rsidRPr="002E1010">
              <w:rPr>
                <w:rFonts w:asciiTheme="minorHAnsi" w:hAnsiTheme="minorHAnsi" w:cstheme="minorHAnsi"/>
              </w:rPr>
              <w:t>Demonstrated capacity to think strategically with expertise in complex problem solving, decision making, and critical thinking skills.</w:t>
            </w:r>
          </w:p>
          <w:p w14:paraId="5FA20840" w14:textId="77777777" w:rsidR="006B48DB" w:rsidRPr="002E1010" w:rsidRDefault="006B48DB" w:rsidP="002E1010">
            <w:pPr>
              <w:pStyle w:val="ListParagraph"/>
              <w:numPr>
                <w:ilvl w:val="0"/>
                <w:numId w:val="15"/>
              </w:numPr>
              <w:spacing w:after="120"/>
              <w:rPr>
                <w:rStyle w:val="apple-converted-space"/>
                <w:rFonts w:asciiTheme="minorHAnsi" w:hAnsiTheme="minorHAnsi" w:cstheme="minorHAnsi"/>
              </w:rPr>
            </w:pPr>
            <w:r w:rsidRPr="002E1010">
              <w:rPr>
                <w:rFonts w:asciiTheme="minorHAnsi" w:hAnsiTheme="minorHAnsi" w:cstheme="minorHAnsi"/>
                <w:b/>
              </w:rPr>
              <w:t>Set up and Maintenance</w:t>
            </w:r>
            <w:r w:rsidRPr="002E1010">
              <w:rPr>
                <w:rFonts w:asciiTheme="minorHAnsi" w:hAnsiTheme="minorHAnsi" w:cstheme="minorHAnsi"/>
              </w:rPr>
              <w:t>: I can Set up and maintain software and hardware, I have the ability to install software programs or drivers, set up networks of computers.</w:t>
            </w:r>
          </w:p>
          <w:p w14:paraId="66236C1E" w14:textId="77777777" w:rsidR="006B48DB" w:rsidRPr="002E1010" w:rsidRDefault="006B48DB" w:rsidP="002E1010">
            <w:pPr>
              <w:pStyle w:val="ListParagraph"/>
              <w:numPr>
                <w:ilvl w:val="0"/>
                <w:numId w:val="15"/>
              </w:numPr>
              <w:spacing w:after="120"/>
              <w:rPr>
                <w:rFonts w:asciiTheme="minorHAnsi" w:hAnsiTheme="minorHAnsi" w:cstheme="minorHAnsi"/>
                <w:lang w:val="en-GB"/>
              </w:rPr>
            </w:pPr>
            <w:r w:rsidRPr="002E1010">
              <w:rPr>
                <w:rFonts w:asciiTheme="minorHAnsi" w:eastAsia="Times New Roman" w:hAnsiTheme="minorHAnsi" w:cstheme="minorHAnsi"/>
                <w:b/>
                <w:color w:val="000000" w:themeColor="text1"/>
                <w:spacing w:val="5"/>
              </w:rPr>
              <w:t xml:space="preserve">Organization and Planning: </w:t>
            </w:r>
            <w:r w:rsidRPr="002E1010">
              <w:rPr>
                <w:rFonts w:asciiTheme="minorHAnsi" w:hAnsiTheme="minorHAnsi" w:cstheme="minorHAnsi"/>
              </w:rPr>
              <w:t>I have good time management skills and organizational skills. I develop a system to plan my time so that I can achieve my goals in a timely and manageable way.</w:t>
            </w:r>
          </w:p>
          <w:p w14:paraId="3A2484A1" w14:textId="1BB08F6F" w:rsidR="00425D7F" w:rsidRPr="002E1010" w:rsidRDefault="006B48DB" w:rsidP="002E1010">
            <w:pPr>
              <w:pStyle w:val="ListParagraph"/>
              <w:numPr>
                <w:ilvl w:val="0"/>
                <w:numId w:val="15"/>
              </w:numPr>
              <w:spacing w:after="120"/>
              <w:rPr>
                <w:lang w:val="en-GB"/>
              </w:rPr>
            </w:pPr>
            <w:r w:rsidRPr="002E1010">
              <w:rPr>
                <w:rFonts w:asciiTheme="minorHAnsi" w:eastAsia="Calibri" w:hAnsiTheme="minorHAnsi" w:cstheme="minorHAnsi"/>
                <w:b/>
              </w:rPr>
              <w:t>Teamwork</w:t>
            </w:r>
            <w:r w:rsidRPr="002E1010">
              <w:rPr>
                <w:rFonts w:asciiTheme="minorHAnsi" w:eastAsia="Calibri" w:hAnsiTheme="minorHAnsi" w:cstheme="minorHAnsi"/>
              </w:rPr>
              <w:t>: I have a strong belief in teamwork with an ability to accept any contribution and useful directives to achieve the goal.</w:t>
            </w:r>
          </w:p>
        </w:tc>
      </w:tr>
    </w:tbl>
    <w:p w14:paraId="09E3FF4C" w14:textId="77777777" w:rsidR="00425D7F" w:rsidRDefault="00425D7F">
      <w:pPr>
        <w:divId w:val="902184170"/>
        <w:rPr>
          <w:rFonts w:ascii="Cambria" w:eastAsia="Times New Roman" w:hAnsi="Cambria"/>
          <w:vanish/>
        </w:rPr>
      </w:pPr>
    </w:p>
    <w:tbl>
      <w:tblPr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3"/>
        <w:gridCol w:w="9075"/>
      </w:tblGrid>
      <w:tr w:rsidR="00425D7F" w14:paraId="2C9C3F0F" w14:textId="77777777" w:rsidTr="006B48DB">
        <w:trPr>
          <w:divId w:val="902184170"/>
          <w:tblCellSpacing w:w="15" w:type="dxa"/>
        </w:trPr>
        <w:tc>
          <w:tcPr>
            <w:tcW w:w="992" w:type="pct"/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0AC5CCD2" w14:textId="77777777" w:rsidR="00425D7F" w:rsidRPr="00987330" w:rsidRDefault="003E4772">
            <w:pPr>
              <w:spacing w:after="30"/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 w:rsidRPr="00987330"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t>Work Experience</w:t>
            </w:r>
          </w:p>
        </w:tc>
        <w:tc>
          <w:tcPr>
            <w:tcW w:w="3969" w:type="pct"/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27"/>
              <w:gridCol w:w="6303"/>
            </w:tblGrid>
            <w:tr w:rsidR="00812519" w:rsidRPr="00B91EB2" w14:paraId="394B0780" w14:textId="77777777" w:rsidTr="002A030A">
              <w:trPr>
                <w:trHeight w:val="300"/>
                <w:tblCellSpacing w:w="15" w:type="dxa"/>
              </w:trPr>
              <w:tc>
                <w:tcPr>
                  <w:tcW w:w="1485" w:type="pct"/>
                  <w:shd w:val="clear" w:color="auto" w:fill="EDF3FC"/>
                  <w:vAlign w:val="center"/>
                  <w:hideMark/>
                </w:tcPr>
                <w:p w14:paraId="4D59A4A1" w14:textId="7DDBE76B" w:rsidR="00812519" w:rsidRPr="00D369CD" w:rsidRDefault="002A030A" w:rsidP="00E74B43">
                  <w:pPr>
                    <w:spacing w:after="80"/>
                    <w:jc w:val="center"/>
                    <w:rPr>
                      <w:rFonts w:asciiTheme="minorHAnsi" w:hAnsiTheme="minorHAnsi" w:cstheme="minorHAnsi"/>
                      <w:b/>
                      <w:lang w:val="sw-KE"/>
                    </w:rPr>
                  </w:pPr>
                  <w:r w:rsidRPr="00D369CD">
                    <w:rPr>
                      <w:rFonts w:asciiTheme="minorHAnsi" w:hAnsiTheme="minorHAnsi" w:cstheme="minorHAnsi"/>
                      <w:b/>
                      <w:lang w:val="sw-KE"/>
                    </w:rPr>
                    <w:t>Sept 2023 to date</w:t>
                  </w:r>
                </w:p>
              </w:tc>
              <w:tc>
                <w:tcPr>
                  <w:tcW w:w="3465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30D88F0" w14:textId="3C074481" w:rsidR="00812519" w:rsidRPr="00D369CD" w:rsidRDefault="002A030A" w:rsidP="00E74B43">
                  <w:pPr>
                    <w:spacing w:after="8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D369CD">
                    <w:rPr>
                      <w:rFonts w:asciiTheme="minorHAnsi" w:hAnsiTheme="minorHAnsi" w:cstheme="minorHAnsi"/>
                      <w:b/>
                      <w:lang w:val="sw-KE"/>
                    </w:rPr>
                    <w:t>Kenya Commercial Bank</w:t>
                  </w:r>
                </w:p>
              </w:tc>
            </w:tr>
            <w:tr w:rsidR="00812519" w:rsidRPr="00B91EB2" w14:paraId="4A3D01E3" w14:textId="77777777" w:rsidTr="00E8210E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0E6B88B4" w14:textId="4FEA704F" w:rsidR="00812519" w:rsidRPr="00D369CD" w:rsidRDefault="00812519" w:rsidP="00E74B43">
                  <w:pPr>
                    <w:spacing w:after="8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  <w:b/>
                      <w:bCs/>
                    </w:rPr>
                    <w:t xml:space="preserve">Position: </w:t>
                  </w:r>
                  <w:r w:rsidR="002A030A" w:rsidRPr="00D369CD">
                    <w:rPr>
                      <w:rFonts w:asciiTheme="minorHAnsi" w:hAnsiTheme="minorHAnsi" w:cstheme="minorHAnsi"/>
                      <w:lang w:val="sw-KE"/>
                    </w:rPr>
                    <w:t>Direct Sales Representative.</w:t>
                  </w:r>
                </w:p>
                <w:p w14:paraId="4E682BA5" w14:textId="77777777" w:rsidR="00812519" w:rsidRPr="00D369CD" w:rsidRDefault="00812519" w:rsidP="00E74B43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D369CD">
                    <w:rPr>
                      <w:rFonts w:asciiTheme="minorHAnsi" w:hAnsiTheme="minorHAnsi" w:cstheme="minorHAnsi"/>
                      <w:b/>
                      <w:bCs/>
                    </w:rPr>
                    <w:t>Responsibilities:</w:t>
                  </w:r>
                </w:p>
                <w:p w14:paraId="75E366A2" w14:textId="0C5307F5" w:rsidR="00D369CD" w:rsidRPr="00D369CD" w:rsidRDefault="00D369CD" w:rsidP="00E74B43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</w:rPr>
                    <w:t>Provide regular sales reports.</w:t>
                  </w:r>
                </w:p>
                <w:p w14:paraId="129BB5D9" w14:textId="21F2ACFF" w:rsidR="00D369CD" w:rsidRPr="00D369CD" w:rsidRDefault="00D369CD" w:rsidP="00E74B43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</w:rPr>
                    <w:t>Provide excellent customer service.</w:t>
                  </w:r>
                </w:p>
                <w:p w14:paraId="444CB64E" w14:textId="14AB0001" w:rsidR="00D369CD" w:rsidRPr="00D369CD" w:rsidRDefault="00D369CD" w:rsidP="00E74B43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</w:rPr>
                    <w:t>Conduct door-to-door direct selling</w:t>
                  </w:r>
                  <w:r w:rsidR="00E74B43">
                    <w:rPr>
                      <w:rFonts w:asciiTheme="minorHAnsi" w:hAnsiTheme="minorHAnsi" w:cstheme="minorHAnsi"/>
                    </w:rPr>
                    <w:t>.</w:t>
                  </w:r>
                </w:p>
                <w:p w14:paraId="4DFAA21B" w14:textId="3BC23821" w:rsidR="00D369CD" w:rsidRPr="00D369CD" w:rsidRDefault="00D369CD" w:rsidP="00E74B43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</w:rPr>
                    <w:t>Seek customer feedback on bank products.</w:t>
                  </w:r>
                </w:p>
                <w:p w14:paraId="5517056C" w14:textId="77777777" w:rsidR="00D369CD" w:rsidRPr="00D369CD" w:rsidRDefault="00D369CD" w:rsidP="00E74B43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</w:rPr>
                    <w:t>Deliver set sales targets in asset and liability for KCB Bank.</w:t>
                  </w:r>
                </w:p>
                <w:p w14:paraId="73EC45C1" w14:textId="419A7F5E" w:rsidR="00D369CD" w:rsidRPr="00E74B43" w:rsidRDefault="00D369CD" w:rsidP="00E74B43">
                  <w:pPr>
                    <w:pStyle w:val="ListParagraph"/>
                    <w:numPr>
                      <w:ilvl w:val="0"/>
                      <w:numId w:val="17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D369CD">
                    <w:rPr>
                      <w:rFonts w:asciiTheme="minorHAnsi" w:hAnsiTheme="minorHAnsi" w:cstheme="minorHAnsi"/>
                    </w:rPr>
                    <w:t>Participate in product campaigns to ensure product information is readily available to</w:t>
                  </w:r>
                  <w:r w:rsidR="00E74B43">
                    <w:rPr>
                      <w:rFonts w:asciiTheme="minorHAnsi" w:hAnsiTheme="minorHAnsi" w:cstheme="minorHAnsi"/>
                    </w:rPr>
                    <w:t xml:space="preserve"> </w:t>
                  </w:r>
                  <w:r w:rsidRPr="00E74B43">
                    <w:rPr>
                      <w:rFonts w:asciiTheme="minorHAnsi" w:hAnsiTheme="minorHAnsi" w:cstheme="minorHAnsi"/>
                    </w:rPr>
                    <w:t>customers.</w:t>
                  </w:r>
                </w:p>
              </w:tc>
            </w:tr>
            <w:tr w:rsidR="002A030A" w:rsidRPr="005B2889" w14:paraId="4859D630" w14:textId="77777777" w:rsidTr="002A030A">
              <w:trPr>
                <w:trHeight w:val="300"/>
                <w:tblCellSpacing w:w="15" w:type="dxa"/>
              </w:trPr>
              <w:tc>
                <w:tcPr>
                  <w:tcW w:w="1485" w:type="pct"/>
                  <w:shd w:val="clear" w:color="auto" w:fill="EDF3FC"/>
                  <w:vAlign w:val="center"/>
                  <w:hideMark/>
                </w:tcPr>
                <w:p w14:paraId="7BD2EF4A" w14:textId="6E0B679E" w:rsidR="002A030A" w:rsidRPr="005B2889" w:rsidRDefault="002A030A" w:rsidP="002A030A">
                  <w:pPr>
                    <w:spacing w:after="80"/>
                    <w:jc w:val="center"/>
                    <w:rPr>
                      <w:rFonts w:asciiTheme="minorHAnsi" w:hAnsiTheme="minorHAnsi" w:cstheme="minorHAnsi"/>
                      <w:b/>
                      <w:lang w:val="sw-KE"/>
                    </w:rPr>
                  </w:pPr>
                  <w:r w:rsidRPr="005B2889">
                    <w:rPr>
                      <w:rFonts w:asciiTheme="minorHAnsi" w:hAnsiTheme="minorHAnsi" w:cstheme="minorHAnsi"/>
                      <w:b/>
                      <w:lang w:val="sw-KE"/>
                    </w:rPr>
                    <w:lastRenderedPageBreak/>
                    <w:t xml:space="preserve">Jun 2022 to </w:t>
                  </w:r>
                  <w:r w:rsidR="00FE41B6">
                    <w:rPr>
                      <w:rFonts w:asciiTheme="minorHAnsi" w:hAnsiTheme="minorHAnsi" w:cstheme="minorHAnsi"/>
                      <w:b/>
                      <w:lang w:val="sw-KE"/>
                    </w:rPr>
                    <w:t>Sept 2023</w:t>
                  </w:r>
                </w:p>
              </w:tc>
              <w:tc>
                <w:tcPr>
                  <w:tcW w:w="3465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6632DD1F" w14:textId="77777777" w:rsidR="002A030A" w:rsidRPr="005B2889" w:rsidRDefault="002A030A" w:rsidP="002A030A">
                  <w:pPr>
                    <w:spacing w:after="8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5B2889">
                    <w:rPr>
                      <w:rFonts w:asciiTheme="minorHAnsi" w:hAnsiTheme="minorHAnsi" w:cstheme="minorHAnsi"/>
                      <w:b/>
                      <w:bCs/>
                    </w:rPr>
                    <w:t>Keru Healthcare Pharmacy</w:t>
                  </w:r>
                </w:p>
              </w:tc>
            </w:tr>
            <w:tr w:rsidR="002A030A" w:rsidRPr="005B2889" w14:paraId="124CB432" w14:textId="77777777" w:rsidTr="00B17D38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397AC6CE" w14:textId="77777777" w:rsidR="002A030A" w:rsidRPr="005B2889" w:rsidRDefault="002A030A" w:rsidP="002A030A">
                  <w:pPr>
                    <w:spacing w:after="80"/>
                    <w:rPr>
                      <w:rFonts w:asciiTheme="minorHAnsi" w:hAnsiTheme="minorHAnsi" w:cstheme="minorHAnsi"/>
                      <w:lang w:val="sw-KE"/>
                    </w:rPr>
                  </w:pPr>
                  <w:r w:rsidRPr="005B2889">
                    <w:rPr>
                      <w:rFonts w:asciiTheme="minorHAnsi" w:hAnsiTheme="minorHAnsi" w:cstheme="minorHAnsi"/>
                      <w:b/>
                      <w:bCs/>
                    </w:rPr>
                    <w:t xml:space="preserve">Position: </w:t>
                  </w:r>
                  <w:r w:rsidRPr="005B2889">
                    <w:rPr>
                      <w:rFonts w:asciiTheme="minorHAnsi" w:hAnsiTheme="minorHAnsi" w:cstheme="minorHAnsi"/>
                    </w:rPr>
                    <w:t>System Administrator</w:t>
                  </w:r>
                </w:p>
                <w:p w14:paraId="36299EBC" w14:textId="77777777" w:rsidR="002A030A" w:rsidRPr="005B2889" w:rsidRDefault="002A030A" w:rsidP="002A030A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 w:cstheme="minorHAnsi"/>
                      <w:b/>
                      <w:bCs/>
                    </w:rPr>
                  </w:pPr>
                  <w:r w:rsidRPr="005B2889">
                    <w:rPr>
                      <w:rFonts w:asciiTheme="minorHAnsi" w:hAnsiTheme="minorHAnsi" w:cstheme="minorHAnsi"/>
                      <w:b/>
                      <w:bCs/>
                    </w:rPr>
                    <w:t>Responsibilities:</w:t>
                  </w:r>
                </w:p>
                <w:p w14:paraId="75BB5A3A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Upgrade, install, and configure application software and computer hardware.</w:t>
                  </w:r>
                </w:p>
                <w:p w14:paraId="2F814B4C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Update inventory description and prices in the ERP.</w:t>
                  </w:r>
                </w:p>
                <w:p w14:paraId="0E326F90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Troubleshoot and provide technical support to employees.</w:t>
                  </w:r>
                </w:p>
                <w:p w14:paraId="3FEEAFB2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Create and manage system permissions and user accounts.</w:t>
                  </w:r>
                </w:p>
                <w:p w14:paraId="42D704F9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Perform regular security tests and security monitoring.</w:t>
                  </w:r>
                </w:p>
                <w:p w14:paraId="4DE69EF8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Research upcoming products, service protocols, and standards in support of systems software procurement and development efforts.</w:t>
                  </w:r>
                </w:p>
                <w:p w14:paraId="236D7A1F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Install and configuring local area networks (LANs), wide area networks (WANs), and network segments and servers, such as file servers, VPN gateways, and intrusion detection systems.</w:t>
                  </w:r>
                </w:p>
                <w:p w14:paraId="39F2AB90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Ensure an uninterrupted internet connection and manages mail servers for sending and receiving emails and file servers for saving and managing data.</w:t>
                  </w:r>
                </w:p>
                <w:p w14:paraId="2DAC84E9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Oversee system performance and report generation.</w:t>
                  </w:r>
                </w:p>
                <w:p w14:paraId="4E73B111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Manage user accounts, credentials, permissions, access rights, storage allocations, and active directory administration.</w:t>
                  </w:r>
                </w:p>
                <w:p w14:paraId="475CAB86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Lead process improvements and modifications.</w:t>
                  </w:r>
                </w:p>
                <w:p w14:paraId="492CFF0F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Secure system integrity from any breaches or viruses and playing an essential role in risk-mitigation planning, including creating backup plans, safeguards for data, user security policies, and identity management.</w:t>
                  </w:r>
                </w:p>
                <w:p w14:paraId="5E41B1F2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Ensure high-level security and efficiency.</w:t>
                  </w:r>
                </w:p>
                <w:p w14:paraId="19548668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Develop and execute a backup and recovery plan.</w:t>
                  </w:r>
                </w:p>
                <w:p w14:paraId="5AB4F010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hAnsiTheme="minorHAnsi" w:cstheme="minorHAnsi"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Maintain internal documentation.</w:t>
                  </w:r>
                </w:p>
                <w:p w14:paraId="6A6A7D10" w14:textId="77777777" w:rsidR="002A030A" w:rsidRPr="005B2889" w:rsidRDefault="002A030A" w:rsidP="002A030A">
                  <w:pPr>
                    <w:pStyle w:val="ListParagraph"/>
                    <w:numPr>
                      <w:ilvl w:val="0"/>
                      <w:numId w:val="16"/>
                    </w:numPr>
                    <w:spacing w:after="80"/>
                    <w:contextualSpacing w:val="0"/>
                    <w:rPr>
                      <w:rFonts w:asciiTheme="minorHAnsi" w:eastAsia="Times New Roman" w:hAnsiTheme="minorHAnsi" w:cstheme="minorHAnsi"/>
                      <w:lang/>
                    </w:rPr>
                  </w:pPr>
                  <w:r w:rsidRPr="005B2889">
                    <w:rPr>
                      <w:rFonts w:asciiTheme="minorHAnsi" w:hAnsiTheme="minorHAnsi" w:cstheme="minorHAnsi"/>
                    </w:rPr>
                    <w:t>Offer technical support and training staff.</w:t>
                  </w:r>
                </w:p>
              </w:tc>
            </w:tr>
          </w:tbl>
          <w:p w14:paraId="614F4F55" w14:textId="77777777" w:rsidR="00425D7F" w:rsidRDefault="00425D7F">
            <w:pPr>
              <w:spacing w:line="360" w:lineRule="atLeast"/>
              <w:rPr>
                <w:rFonts w:ascii="Calibri" w:eastAsia="Times New Roman" w:hAnsi="Calibri"/>
                <w:vanish/>
              </w:rPr>
            </w:pPr>
          </w:p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27"/>
              <w:gridCol w:w="6303"/>
            </w:tblGrid>
            <w:tr w:rsidR="00B91EB2" w:rsidRPr="000A10C2" w14:paraId="4B816C8A" w14:textId="77777777" w:rsidTr="00B91EB2">
              <w:trPr>
                <w:trHeight w:val="300"/>
                <w:tblCellSpacing w:w="15" w:type="dxa"/>
              </w:trPr>
              <w:tc>
                <w:tcPr>
                  <w:tcW w:w="1485" w:type="pct"/>
                  <w:shd w:val="clear" w:color="auto" w:fill="EDF3FC"/>
                  <w:vAlign w:val="center"/>
                  <w:hideMark/>
                </w:tcPr>
                <w:p w14:paraId="02643D1A" w14:textId="34056CA6" w:rsidR="00B91EB2" w:rsidRPr="00B91EB2" w:rsidRDefault="00B91EB2" w:rsidP="00B91EB2">
                  <w:pPr>
                    <w:spacing w:after="80"/>
                    <w:jc w:val="center"/>
                    <w:rPr>
                      <w:rFonts w:asciiTheme="minorHAnsi" w:hAnsiTheme="minorHAnsi"/>
                      <w:b/>
                      <w:lang w:val="sw-KE"/>
                    </w:rPr>
                  </w:pPr>
                  <w:r w:rsidRPr="00B91EB2">
                    <w:rPr>
                      <w:rFonts w:asciiTheme="minorHAnsi" w:hAnsiTheme="minorHAnsi"/>
                      <w:b/>
                      <w:lang w:val="sw-KE"/>
                    </w:rPr>
                    <w:t xml:space="preserve">Sept 2021 </w:t>
                  </w:r>
                  <w:r w:rsidR="00812519">
                    <w:rPr>
                      <w:rFonts w:asciiTheme="minorHAnsi" w:hAnsiTheme="minorHAnsi"/>
                      <w:b/>
                      <w:lang w:val="sw-KE"/>
                    </w:rPr>
                    <w:t>- May 2022</w:t>
                  </w:r>
                </w:p>
              </w:tc>
              <w:tc>
                <w:tcPr>
                  <w:tcW w:w="3466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5A88C1D8" w14:textId="6CF8B0B8" w:rsidR="00B91EB2" w:rsidRPr="00B91EB2" w:rsidRDefault="00B91EB2" w:rsidP="00B91EB2">
                  <w:pPr>
                    <w:spacing w:after="80"/>
                    <w:rPr>
                      <w:rFonts w:asciiTheme="minorHAnsi" w:hAnsiTheme="minorHAnsi"/>
                      <w:b/>
                      <w:lang w:val="sw-KE"/>
                    </w:rPr>
                  </w:pPr>
                  <w:r w:rsidRPr="00B91EB2">
                    <w:rPr>
                      <w:rFonts w:asciiTheme="minorHAnsi" w:hAnsiTheme="minorHAnsi"/>
                      <w:b/>
                      <w:lang w:val="sw-KE"/>
                    </w:rPr>
                    <w:t>Mount Kenya University</w:t>
                  </w:r>
                </w:p>
              </w:tc>
            </w:tr>
            <w:tr w:rsidR="00B91EB2" w:rsidRPr="00987330" w14:paraId="664F7434" w14:textId="77777777" w:rsidTr="00A679AE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0A122F95" w14:textId="48025D56" w:rsidR="00B91EB2" w:rsidRPr="00B91EB2" w:rsidRDefault="00B91EB2" w:rsidP="00B91EB2">
                  <w:pPr>
                    <w:spacing w:after="80"/>
                    <w:rPr>
                      <w:rFonts w:asciiTheme="minorHAnsi" w:hAnsiTheme="minorHAnsi"/>
                      <w:lang w:val="sw-KE"/>
                    </w:rPr>
                  </w:pPr>
                  <w:r w:rsidRPr="00B91EB2">
                    <w:rPr>
                      <w:rFonts w:asciiTheme="minorHAnsi" w:hAnsiTheme="minorHAnsi"/>
                      <w:b/>
                      <w:bCs/>
                    </w:rPr>
                    <w:t xml:space="preserve">Position: </w:t>
                  </w:r>
                  <w:r w:rsidRPr="00B91EB2">
                    <w:rPr>
                      <w:rFonts w:asciiTheme="minorHAnsi" w:hAnsiTheme="minorHAnsi"/>
                      <w:bCs/>
                    </w:rPr>
                    <w:t>IT Assistant</w:t>
                  </w:r>
                </w:p>
                <w:p w14:paraId="58038D4D" w14:textId="77777777" w:rsidR="00B91EB2" w:rsidRPr="00B91EB2" w:rsidRDefault="00B91EB2" w:rsidP="00B91EB2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/>
                      <w:b/>
                      <w:bCs/>
                    </w:rPr>
                  </w:pPr>
                  <w:r w:rsidRPr="00B91EB2">
                    <w:rPr>
                      <w:rFonts w:asciiTheme="minorHAnsi" w:hAnsiTheme="minorHAnsi"/>
                      <w:b/>
                      <w:bCs/>
                    </w:rPr>
                    <w:t>Responsibilities:</w:t>
                  </w:r>
                </w:p>
                <w:p w14:paraId="1A9D5748" w14:textId="67D8EB9A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Provide</w:t>
                  </w:r>
                  <w:r>
                    <w:rPr>
                      <w:rFonts w:asciiTheme="minorHAnsi" w:hAnsiTheme="minorHAnsi"/>
                    </w:rPr>
                    <w:t xml:space="preserve"> support</w:t>
                  </w:r>
                  <w:r w:rsidRPr="00B91EB2">
                    <w:rPr>
                      <w:rFonts w:asciiTheme="minorHAnsi" w:hAnsiTheme="minorHAnsi"/>
                    </w:rPr>
                    <w:t xml:space="preserve"> hardware, software</w:t>
                  </w:r>
                  <w:r>
                    <w:rPr>
                      <w:rFonts w:asciiTheme="minorHAnsi" w:hAnsiTheme="minorHAnsi"/>
                    </w:rPr>
                    <w:t>,</w:t>
                  </w:r>
                  <w:r w:rsidRPr="00B91EB2">
                    <w:rPr>
                      <w:rFonts w:asciiTheme="minorHAnsi" w:hAnsiTheme="minorHAnsi"/>
                    </w:rPr>
                    <w:t xml:space="preserve"> and networks.</w:t>
                  </w:r>
                </w:p>
                <w:p w14:paraId="212A249F" w14:textId="350B99F9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Troubleshooting,</w:t>
                  </w:r>
                  <w:r>
                    <w:rPr>
                      <w:rFonts w:asciiTheme="minorHAnsi" w:hAnsiTheme="minorHAnsi"/>
                    </w:rPr>
                    <w:t xml:space="preserve"> </w:t>
                  </w:r>
                  <w:r w:rsidRPr="00B91EB2">
                    <w:rPr>
                      <w:rFonts w:asciiTheme="minorHAnsi" w:hAnsiTheme="minorHAnsi"/>
                    </w:rPr>
                    <w:t>hp,</w:t>
                  </w:r>
                  <w:r>
                    <w:rPr>
                      <w:rFonts w:asciiTheme="minorHAnsi" w:hAnsiTheme="minorHAnsi"/>
                    </w:rPr>
                    <w:t xml:space="preserve"> </w:t>
                  </w:r>
                  <w:r w:rsidRPr="00B91EB2">
                    <w:rPr>
                      <w:rFonts w:asciiTheme="minorHAnsi" w:hAnsiTheme="minorHAnsi"/>
                    </w:rPr>
                    <w:t>dell Toshiba hardware at all levels.</w:t>
                  </w:r>
                </w:p>
                <w:p w14:paraId="68CBBBD4" w14:textId="13BAF6AF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Optimum troubleshooting and problem</w:t>
                  </w:r>
                  <w:r>
                    <w:rPr>
                      <w:rFonts w:asciiTheme="minorHAnsi" w:hAnsiTheme="minorHAnsi"/>
                    </w:rPr>
                    <w:t>-</w:t>
                  </w:r>
                  <w:r w:rsidRPr="00B91EB2">
                    <w:rPr>
                      <w:rFonts w:asciiTheme="minorHAnsi" w:hAnsiTheme="minorHAnsi"/>
                    </w:rPr>
                    <w:t>solving abilities developed.</w:t>
                  </w:r>
                </w:p>
                <w:p w14:paraId="117983E8" w14:textId="48E8E367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Manage the email system and ensur</w:t>
                  </w:r>
                  <w:r>
                    <w:rPr>
                      <w:rFonts w:asciiTheme="minorHAnsi" w:hAnsiTheme="minorHAnsi"/>
                    </w:rPr>
                    <w:t>e</w:t>
                  </w:r>
                  <w:r w:rsidRPr="00B91EB2">
                    <w:rPr>
                      <w:rFonts w:asciiTheme="minorHAnsi" w:hAnsiTheme="minorHAnsi"/>
                    </w:rPr>
                    <w:t xml:space="preserve"> the appropriate level of anti-virus protection.</w:t>
                  </w:r>
                </w:p>
                <w:p w14:paraId="54766735" w14:textId="5254463A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Maintain system backup, security</w:t>
                  </w:r>
                </w:p>
                <w:p w14:paraId="5D6233FE" w14:textId="2968D04B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Perform system administration functions on desktops.</w:t>
                  </w:r>
                </w:p>
                <w:p w14:paraId="6E1528C7" w14:textId="5BCF6CCC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Provide technical support and routine maintenance of computer hardware and software systems.</w:t>
                  </w:r>
                </w:p>
                <w:p w14:paraId="3CCA4464" w14:textId="7FCB17CF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Conduct hardware and software installations</w:t>
                  </w:r>
                </w:p>
                <w:p w14:paraId="7FF91B86" w14:textId="14DE5816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t>Wireless configuration (WI-FI) for both staff and students on their gadgets; laptops, iPhone</w:t>
                  </w:r>
                  <w:r>
                    <w:rPr>
                      <w:rFonts w:asciiTheme="minorHAnsi" w:hAnsiTheme="minorHAnsi"/>
                    </w:rPr>
                    <w:t>s,</w:t>
                  </w:r>
                  <w:r w:rsidRPr="00B91EB2">
                    <w:rPr>
                      <w:rFonts w:asciiTheme="minorHAnsi" w:hAnsiTheme="minorHAnsi"/>
                    </w:rPr>
                    <w:t xml:space="preserve"> etc. to access wireless internet for research work.</w:t>
                  </w:r>
                </w:p>
                <w:p w14:paraId="67D4B5CD" w14:textId="77E7DB8B" w:rsidR="00B91EB2" w:rsidRPr="00B91EB2" w:rsidRDefault="00B91EB2" w:rsidP="00B91EB2">
                  <w:pPr>
                    <w:pStyle w:val="ListParagraph"/>
                    <w:numPr>
                      <w:ilvl w:val="0"/>
                      <w:numId w:val="11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B91EB2">
                    <w:rPr>
                      <w:rFonts w:asciiTheme="minorHAnsi" w:hAnsiTheme="minorHAnsi"/>
                    </w:rPr>
                    <w:lastRenderedPageBreak/>
                    <w:t>Train and support lecturers on the usage of projectors and laptops connections for various class presentations, lectures</w:t>
                  </w:r>
                  <w:r>
                    <w:rPr>
                      <w:rFonts w:asciiTheme="minorHAnsi" w:hAnsiTheme="minorHAnsi"/>
                    </w:rPr>
                    <w:t>,</w:t>
                  </w:r>
                  <w:r w:rsidRPr="00B91EB2">
                    <w:rPr>
                      <w:rFonts w:asciiTheme="minorHAnsi" w:hAnsiTheme="minorHAnsi"/>
                    </w:rPr>
                    <w:t xml:space="preserve"> and seminars.</w:t>
                  </w:r>
                </w:p>
              </w:tc>
            </w:tr>
            <w:tr w:rsidR="00B91EB2" w:rsidRPr="000A10C2" w14:paraId="619DE52D" w14:textId="77777777" w:rsidTr="00B91EB2">
              <w:trPr>
                <w:trHeight w:val="300"/>
                <w:tblCellSpacing w:w="15" w:type="dxa"/>
              </w:trPr>
              <w:tc>
                <w:tcPr>
                  <w:tcW w:w="1485" w:type="pct"/>
                  <w:shd w:val="clear" w:color="auto" w:fill="EDF3FC"/>
                  <w:vAlign w:val="center"/>
                  <w:hideMark/>
                </w:tcPr>
                <w:p w14:paraId="1129DCF7" w14:textId="77777777" w:rsidR="00B91EB2" w:rsidRPr="00987330" w:rsidRDefault="00B91EB2" w:rsidP="00B91EB2">
                  <w:pPr>
                    <w:spacing w:after="80"/>
                    <w:jc w:val="center"/>
                    <w:rPr>
                      <w:rFonts w:asciiTheme="minorHAnsi" w:hAnsiTheme="minorHAnsi"/>
                      <w:b/>
                      <w:lang w:val="sw-KE"/>
                    </w:rPr>
                  </w:pPr>
                  <w:r w:rsidRPr="00987330">
                    <w:rPr>
                      <w:rFonts w:asciiTheme="minorHAnsi" w:hAnsiTheme="minorHAnsi"/>
                      <w:b/>
                      <w:lang w:val="sw-KE"/>
                    </w:rPr>
                    <w:lastRenderedPageBreak/>
                    <w:t>Sept - Dec 2018</w:t>
                  </w:r>
                </w:p>
              </w:tc>
              <w:tc>
                <w:tcPr>
                  <w:tcW w:w="3466" w:type="pct"/>
                  <w:shd w:val="clear" w:color="auto" w:fill="EDF3FC"/>
                  <w:tcMar>
                    <w:top w:w="15" w:type="dxa"/>
                    <w:left w:w="75" w:type="dxa"/>
                    <w:bottom w:w="15" w:type="dxa"/>
                    <w:right w:w="15" w:type="dxa"/>
                  </w:tcMar>
                  <w:vAlign w:val="center"/>
                  <w:hideMark/>
                </w:tcPr>
                <w:p w14:paraId="0E0E9CB1" w14:textId="77777777" w:rsidR="00B91EB2" w:rsidRPr="000A10C2" w:rsidRDefault="00B91EB2" w:rsidP="00B91EB2">
                  <w:pPr>
                    <w:spacing w:after="80"/>
                    <w:rPr>
                      <w:rFonts w:asciiTheme="minorHAnsi" w:hAnsiTheme="minorHAnsi"/>
                      <w:b/>
                      <w:lang w:val="sw-KE"/>
                    </w:rPr>
                  </w:pPr>
                  <w:r w:rsidRPr="000A10C2">
                    <w:rPr>
                      <w:rFonts w:asciiTheme="minorHAnsi" w:hAnsiTheme="minorHAnsi"/>
                      <w:b/>
                      <w:lang w:val="sw-KE"/>
                    </w:rPr>
                    <w:t>Chai T</w:t>
                  </w:r>
                  <w:r>
                    <w:rPr>
                      <w:rFonts w:asciiTheme="minorHAnsi" w:hAnsiTheme="minorHAnsi"/>
                      <w:b/>
                      <w:lang w:val="sw-KE"/>
                    </w:rPr>
                    <w:t>rading Company Limited</w:t>
                  </w:r>
                </w:p>
              </w:tc>
            </w:tr>
            <w:tr w:rsidR="00B91EB2" w:rsidRPr="00987330" w14:paraId="122EC0F9" w14:textId="77777777" w:rsidTr="00A679AE">
              <w:trPr>
                <w:tblCellSpacing w:w="15" w:type="dxa"/>
              </w:trPr>
              <w:tc>
                <w:tcPr>
                  <w:tcW w:w="0" w:type="auto"/>
                  <w:gridSpan w:val="2"/>
                  <w:vAlign w:val="center"/>
                  <w:hideMark/>
                </w:tcPr>
                <w:p w14:paraId="016DD601" w14:textId="77777777" w:rsidR="00B91EB2" w:rsidRPr="00987330" w:rsidRDefault="00B91EB2" w:rsidP="00B91EB2">
                  <w:pPr>
                    <w:spacing w:after="80"/>
                    <w:rPr>
                      <w:rFonts w:asciiTheme="minorHAnsi" w:hAnsiTheme="minorHAnsi"/>
                      <w:lang w:val="sw-KE"/>
                    </w:rPr>
                  </w:pPr>
                  <w:r w:rsidRPr="00987330">
                    <w:rPr>
                      <w:rFonts w:asciiTheme="minorHAnsi" w:hAnsiTheme="minorHAnsi"/>
                      <w:b/>
                      <w:bCs/>
                    </w:rPr>
                    <w:t xml:space="preserve">Position: </w:t>
                  </w:r>
                  <w:r w:rsidRPr="00987330">
                    <w:rPr>
                      <w:rFonts w:asciiTheme="minorHAnsi" w:hAnsiTheme="minorHAnsi"/>
                      <w:lang w:val="sw-KE"/>
                    </w:rPr>
                    <w:t>IT Assistant</w:t>
                  </w:r>
                </w:p>
                <w:p w14:paraId="6DB791FE" w14:textId="77777777" w:rsidR="00B91EB2" w:rsidRPr="00987330" w:rsidRDefault="00B91EB2" w:rsidP="00B91EB2">
                  <w:pPr>
                    <w:pStyle w:val="NormalWeb"/>
                    <w:spacing w:before="0" w:beforeAutospacing="0" w:after="80" w:afterAutospacing="0"/>
                    <w:ind w:left="30" w:right="30"/>
                    <w:rPr>
                      <w:rFonts w:asciiTheme="minorHAnsi" w:hAnsiTheme="minorHAnsi"/>
                      <w:b/>
                      <w:bCs/>
                    </w:rPr>
                  </w:pPr>
                  <w:r w:rsidRPr="00987330">
                    <w:rPr>
                      <w:rFonts w:asciiTheme="minorHAnsi" w:hAnsiTheme="minorHAnsi"/>
                      <w:b/>
                      <w:bCs/>
                    </w:rPr>
                    <w:t>Responsibilities:</w:t>
                  </w:r>
                </w:p>
                <w:p w14:paraId="3668AEDE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Maintained accurate and complete documentation for company policies and procedures.</w:t>
                  </w:r>
                </w:p>
                <w:p w14:paraId="690947BF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Prepared data spreadsheets, charts, graphs, and other documents as required.</w:t>
                  </w:r>
                </w:p>
                <w:p w14:paraId="24126712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Resolve customer problems promptly and accurately.</w:t>
                  </w:r>
                </w:p>
                <w:p w14:paraId="7108DA9A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 xml:space="preserve">Report any repairs and maintenances to </w:t>
                  </w:r>
                  <w:r>
                    <w:rPr>
                      <w:rFonts w:asciiTheme="minorHAnsi" w:hAnsiTheme="minorHAnsi"/>
                    </w:rPr>
                    <w:t xml:space="preserve">the </w:t>
                  </w:r>
                  <w:r w:rsidRPr="00987330">
                    <w:rPr>
                      <w:rFonts w:asciiTheme="minorHAnsi" w:hAnsiTheme="minorHAnsi"/>
                    </w:rPr>
                    <w:t>maintenance team.</w:t>
                  </w:r>
                </w:p>
                <w:p w14:paraId="7BB74791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 xml:space="preserve">Maintain </w:t>
                  </w:r>
                  <w:r>
                    <w:rPr>
                      <w:rFonts w:asciiTheme="minorHAnsi" w:hAnsiTheme="minorHAnsi"/>
                    </w:rPr>
                    <w:t xml:space="preserve">a </w:t>
                  </w:r>
                  <w:r w:rsidRPr="00987330">
                    <w:rPr>
                      <w:rFonts w:asciiTheme="minorHAnsi" w:hAnsiTheme="minorHAnsi"/>
                    </w:rPr>
                    <w:t>standard filing system for easy and quick document assess</w:t>
                  </w:r>
                  <w:r>
                    <w:rPr>
                      <w:rFonts w:asciiTheme="minorHAnsi" w:hAnsiTheme="minorHAnsi"/>
                    </w:rPr>
                    <w:t>ment</w:t>
                  </w:r>
                  <w:r w:rsidRPr="00987330">
                    <w:rPr>
                      <w:rFonts w:asciiTheme="minorHAnsi" w:hAnsiTheme="minorHAnsi"/>
                    </w:rPr>
                    <w:t xml:space="preserve"> and retrieval.</w:t>
                  </w:r>
                </w:p>
                <w:p w14:paraId="41418F05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Provided technical assistance to office staff as needed.</w:t>
                  </w:r>
                </w:p>
                <w:p w14:paraId="0B188AB6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Assisted in software and hardware upgrades.</w:t>
                  </w:r>
                </w:p>
                <w:p w14:paraId="478E1E11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Performed routine PC maintenance and updates for performance efficiency.</w:t>
                  </w:r>
                </w:p>
                <w:p w14:paraId="322443A0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Supervised and processed help desk support requests.</w:t>
                  </w:r>
                </w:p>
                <w:p w14:paraId="3443159C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Assisted in maintaining Internet service, firewalls, and telephone systems.</w:t>
                  </w:r>
                </w:p>
                <w:p w14:paraId="0CA0DC43" w14:textId="77777777" w:rsidR="00B91EB2" w:rsidRPr="00987330" w:rsidRDefault="00B91EB2" w:rsidP="00B91EB2">
                  <w:pPr>
                    <w:pStyle w:val="ListParagraph"/>
                    <w:numPr>
                      <w:ilvl w:val="0"/>
                      <w:numId w:val="6"/>
                    </w:numPr>
                    <w:spacing w:after="80"/>
                    <w:contextualSpacing w:val="0"/>
                    <w:rPr>
                      <w:rFonts w:asciiTheme="minorHAnsi" w:hAnsiTheme="minorHAnsi"/>
                    </w:rPr>
                  </w:pPr>
                  <w:r w:rsidRPr="00987330">
                    <w:rPr>
                      <w:rFonts w:asciiTheme="minorHAnsi" w:hAnsiTheme="minorHAnsi"/>
                    </w:rPr>
                    <w:t>Initiated process improvements to better answer user demand.</w:t>
                  </w:r>
                </w:p>
              </w:tc>
            </w:tr>
          </w:tbl>
          <w:p w14:paraId="388DA268" w14:textId="77777777" w:rsidR="00425D7F" w:rsidRDefault="00425D7F">
            <w:pPr>
              <w:spacing w:line="360" w:lineRule="atLeast"/>
              <w:rPr>
                <w:rFonts w:ascii="Calibri" w:eastAsia="Times New Roman" w:hAnsi="Calibri"/>
              </w:rPr>
            </w:pPr>
          </w:p>
        </w:tc>
      </w:tr>
    </w:tbl>
    <w:tbl>
      <w:tblPr>
        <w:tblpPr w:leftFromText="180" w:rightFromText="180" w:vertAnchor="text" w:tblpY="1"/>
        <w:tblOverlap w:val="never"/>
        <w:tblW w:w="5000" w:type="pct"/>
        <w:tblCellSpacing w:w="15" w:type="dxa"/>
        <w:tblBorders>
          <w:top w:val="single" w:sz="12" w:space="0" w:color="1F497C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3"/>
        <w:gridCol w:w="9075"/>
      </w:tblGrid>
      <w:tr w:rsidR="006B48DB" w14:paraId="40E88794" w14:textId="77777777" w:rsidTr="006B48DB">
        <w:trPr>
          <w:divId w:val="575091541"/>
          <w:tblCellSpacing w:w="15" w:type="dxa"/>
        </w:trPr>
        <w:tc>
          <w:tcPr>
            <w:tcW w:w="992" w:type="pct"/>
            <w:tcBorders>
              <w:bottom w:val="single" w:sz="12" w:space="0" w:color="244061" w:themeColor="accent1" w:themeShade="80"/>
            </w:tcBorders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012BDCAC" w14:textId="77777777" w:rsidR="006B48DB" w:rsidRPr="00987330" w:rsidRDefault="006B48DB" w:rsidP="009A53B9">
            <w:pPr>
              <w:spacing w:after="30"/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 w:rsidRPr="00987330"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lastRenderedPageBreak/>
              <w:t>Additional Information</w:t>
            </w:r>
          </w:p>
        </w:tc>
        <w:tc>
          <w:tcPr>
            <w:tcW w:w="3969" w:type="pct"/>
            <w:tcBorders>
              <w:bottom w:val="single" w:sz="12" w:space="0" w:color="244061" w:themeColor="accent1" w:themeShade="80"/>
            </w:tcBorders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030"/>
            </w:tblGrid>
            <w:tr w:rsidR="006B48DB" w14:paraId="3254CEFB" w14:textId="77777777" w:rsidTr="009A53B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ABD6B22" w14:textId="77777777" w:rsidR="006B48DB" w:rsidRPr="006B48DB" w:rsidRDefault="006B48DB" w:rsidP="00FE41B6">
                  <w:pPr>
                    <w:framePr w:hSpace="180" w:wrap="around" w:vAnchor="text" w:hAnchor="text" w:y="1"/>
                    <w:spacing w:after="80"/>
                    <w:suppressOverlap/>
                    <w:rPr>
                      <w:rFonts w:asciiTheme="minorHAnsi" w:eastAsia="Times New Roman" w:hAnsiTheme="minorHAnsi"/>
                    </w:rPr>
                  </w:pPr>
                  <w:r w:rsidRPr="006B48DB">
                    <w:rPr>
                      <w:rFonts w:asciiTheme="minorHAnsi" w:eastAsia="Times New Roman" w:hAnsiTheme="minorHAnsi"/>
                      <w:b/>
                      <w:bCs/>
                    </w:rPr>
                    <w:t>Trainings and Workshop</w:t>
                  </w:r>
                </w:p>
                <w:p w14:paraId="1FC3B71E" w14:textId="77777777" w:rsidR="006B48DB" w:rsidRPr="006B48DB" w:rsidRDefault="001E7DBD" w:rsidP="00FE41B6">
                  <w:pPr>
                    <w:pStyle w:val="NormalWeb"/>
                    <w:framePr w:hSpace="180" w:wrap="around" w:vAnchor="text" w:hAnchor="text" w:y="1"/>
                    <w:numPr>
                      <w:ilvl w:val="0"/>
                      <w:numId w:val="7"/>
                    </w:numPr>
                    <w:spacing w:before="0" w:beforeAutospacing="0" w:after="80" w:afterAutospacing="0"/>
                    <w:suppressOverlap/>
                    <w:rPr>
                      <w:rFonts w:asciiTheme="minorHAnsi" w:hAnsiTheme="minorHAnsi"/>
                    </w:rPr>
                  </w:pPr>
                  <w:r w:rsidRPr="001E7DBD">
                    <w:rPr>
                      <w:rFonts w:asciiTheme="minorHAnsi" w:hAnsiTheme="minorHAnsi"/>
                    </w:rPr>
                    <w:t>Civil Engagement Programme in Leadership, Governance and Citizenship</w:t>
                  </w:r>
                </w:p>
              </w:tc>
            </w:tr>
            <w:tr w:rsidR="006B48DB" w14:paraId="669A2174" w14:textId="77777777" w:rsidTr="009A53B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A95438A" w14:textId="77777777" w:rsidR="006B48DB" w:rsidRPr="006B48DB" w:rsidRDefault="006B48DB" w:rsidP="00FE41B6">
                  <w:pPr>
                    <w:framePr w:hSpace="180" w:wrap="around" w:vAnchor="text" w:hAnchor="text" w:y="1"/>
                    <w:spacing w:after="80"/>
                    <w:suppressOverlap/>
                    <w:rPr>
                      <w:rFonts w:asciiTheme="minorHAnsi" w:eastAsia="Times New Roman" w:hAnsiTheme="minorHAnsi"/>
                    </w:rPr>
                  </w:pPr>
                  <w:r w:rsidRPr="006B48DB">
                    <w:rPr>
                      <w:rFonts w:asciiTheme="minorHAnsi" w:eastAsia="Times New Roman" w:hAnsiTheme="minorHAnsi"/>
                      <w:b/>
                      <w:bCs/>
                    </w:rPr>
                    <w:t>Seminars and Conferences</w:t>
                  </w:r>
                </w:p>
                <w:p w14:paraId="4B4D1136" w14:textId="30AB434A" w:rsidR="006B48DB" w:rsidRPr="006B48DB" w:rsidRDefault="001E7DBD" w:rsidP="00FE41B6">
                  <w:pPr>
                    <w:pStyle w:val="NormalWeb"/>
                    <w:framePr w:hSpace="180" w:wrap="around" w:vAnchor="text" w:hAnchor="text" w:y="1"/>
                    <w:numPr>
                      <w:ilvl w:val="0"/>
                      <w:numId w:val="7"/>
                    </w:numPr>
                    <w:spacing w:before="0" w:beforeAutospacing="0" w:after="80" w:afterAutospacing="0"/>
                    <w:suppressOverlap/>
                    <w:rPr>
                      <w:rFonts w:asciiTheme="minorHAnsi" w:hAnsiTheme="minorHAnsi"/>
                    </w:rPr>
                  </w:pPr>
                  <w:r w:rsidRPr="001E7DBD">
                    <w:rPr>
                      <w:rFonts w:asciiTheme="minorHAnsi" w:hAnsiTheme="minorHAnsi"/>
                    </w:rPr>
                    <w:t>Customer service week</w:t>
                  </w:r>
                  <w:r w:rsidR="00072E70">
                    <w:rPr>
                      <w:rFonts w:asciiTheme="minorHAnsi" w:hAnsiTheme="minorHAnsi"/>
                    </w:rPr>
                    <w:t>.</w:t>
                  </w:r>
                </w:p>
              </w:tc>
            </w:tr>
            <w:tr w:rsidR="006B48DB" w14:paraId="5956C3FF" w14:textId="77777777" w:rsidTr="009A53B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2023B01" w14:textId="77777777" w:rsidR="006B48DB" w:rsidRPr="006B48DB" w:rsidRDefault="006B48DB" w:rsidP="00FE41B6">
                  <w:pPr>
                    <w:framePr w:hSpace="180" w:wrap="around" w:vAnchor="text" w:hAnchor="text" w:y="1"/>
                    <w:spacing w:after="80"/>
                    <w:suppressOverlap/>
                    <w:rPr>
                      <w:rFonts w:asciiTheme="minorHAnsi" w:eastAsia="Times New Roman" w:hAnsiTheme="minorHAnsi"/>
                    </w:rPr>
                  </w:pPr>
                  <w:r w:rsidRPr="006B48DB">
                    <w:rPr>
                      <w:rFonts w:asciiTheme="minorHAnsi" w:eastAsia="Times New Roman" w:hAnsiTheme="minorHAnsi"/>
                      <w:b/>
                      <w:bCs/>
                    </w:rPr>
                    <w:t>Hobbies and Interests</w:t>
                  </w:r>
                </w:p>
                <w:p w14:paraId="6A9E635D" w14:textId="77777777" w:rsidR="006B48DB" w:rsidRPr="006B48DB" w:rsidRDefault="006B48DB" w:rsidP="00FE41B6">
                  <w:pPr>
                    <w:pStyle w:val="ListParagraph"/>
                    <w:framePr w:hSpace="180" w:wrap="around" w:vAnchor="text" w:hAnchor="text" w:y="1"/>
                    <w:numPr>
                      <w:ilvl w:val="0"/>
                      <w:numId w:val="4"/>
                    </w:numPr>
                    <w:spacing w:after="80"/>
                    <w:contextualSpacing w:val="0"/>
                    <w:suppressOverlap/>
                    <w:rPr>
                      <w:rFonts w:asciiTheme="minorHAnsi" w:hAnsiTheme="minorHAnsi"/>
                    </w:rPr>
                  </w:pPr>
                  <w:r w:rsidRPr="006B48DB">
                    <w:rPr>
                      <w:rFonts w:asciiTheme="minorHAnsi" w:hAnsiTheme="minorHAnsi"/>
                    </w:rPr>
                    <w:t xml:space="preserve">Reading, Writing, </w:t>
                  </w:r>
                  <w:r w:rsidR="00184894">
                    <w:rPr>
                      <w:rFonts w:asciiTheme="minorHAnsi" w:hAnsiTheme="minorHAnsi"/>
                    </w:rPr>
                    <w:t>Trave</w:t>
                  </w:r>
                  <w:r w:rsidRPr="006B48DB">
                    <w:rPr>
                      <w:rFonts w:asciiTheme="minorHAnsi" w:hAnsiTheme="minorHAnsi"/>
                    </w:rPr>
                    <w:t xml:space="preserve">ling, Listening to </w:t>
                  </w:r>
                  <w:r w:rsidR="00E528C0" w:rsidRPr="006B48DB">
                    <w:rPr>
                      <w:rFonts w:asciiTheme="minorHAnsi" w:hAnsiTheme="minorHAnsi"/>
                    </w:rPr>
                    <w:t>Music</w:t>
                  </w:r>
                  <w:r w:rsidRPr="006B48DB">
                    <w:rPr>
                      <w:rFonts w:asciiTheme="minorHAnsi" w:hAnsiTheme="minorHAnsi"/>
                    </w:rPr>
                    <w:t>, Watching, and Drawing</w:t>
                  </w:r>
                </w:p>
              </w:tc>
            </w:tr>
          </w:tbl>
          <w:p w14:paraId="70A9E5F9" w14:textId="77777777" w:rsidR="006B48DB" w:rsidRDefault="006B48DB" w:rsidP="009A53B9">
            <w:pPr>
              <w:spacing w:line="360" w:lineRule="atLeast"/>
              <w:rPr>
                <w:rFonts w:ascii="Calibri" w:eastAsia="Times New Roman" w:hAnsi="Calibri"/>
              </w:rPr>
            </w:pPr>
          </w:p>
        </w:tc>
      </w:tr>
      <w:tr w:rsidR="006B48DB" w14:paraId="4F724310" w14:textId="77777777" w:rsidTr="006B48DB">
        <w:trPr>
          <w:divId w:val="575091541"/>
          <w:tblCellSpacing w:w="15" w:type="dxa"/>
        </w:trPr>
        <w:tc>
          <w:tcPr>
            <w:tcW w:w="992" w:type="pct"/>
            <w:tcBorders>
              <w:bottom w:val="single" w:sz="12" w:space="0" w:color="244061" w:themeColor="accent1" w:themeShade="80"/>
            </w:tcBorders>
            <w:shd w:val="clear" w:color="auto" w:fill="DFEAF4"/>
            <w:tcMar>
              <w:top w:w="0" w:type="dxa"/>
              <w:left w:w="122" w:type="dxa"/>
              <w:bottom w:w="0" w:type="dxa"/>
              <w:right w:w="0" w:type="dxa"/>
            </w:tcMar>
            <w:hideMark/>
          </w:tcPr>
          <w:p w14:paraId="33A617DA" w14:textId="77777777" w:rsidR="006B48DB" w:rsidRPr="00987330" w:rsidRDefault="006B48DB" w:rsidP="009A53B9">
            <w:pPr>
              <w:spacing w:after="30"/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</w:pPr>
            <w:r>
              <w:rPr>
                <w:rFonts w:asciiTheme="minorHAnsi" w:eastAsia="Times New Roman" w:hAnsiTheme="minorHAnsi"/>
                <w:b/>
                <w:color w:val="1F497C"/>
                <w:sz w:val="28"/>
                <w:szCs w:val="28"/>
              </w:rPr>
              <w:t>Referees</w:t>
            </w:r>
          </w:p>
        </w:tc>
        <w:tc>
          <w:tcPr>
            <w:tcW w:w="3969" w:type="pct"/>
            <w:tcBorders>
              <w:bottom w:val="single" w:sz="12" w:space="0" w:color="244061" w:themeColor="accent1" w:themeShade="80"/>
            </w:tcBorders>
            <w:shd w:val="clear" w:color="auto" w:fill="FFFFFF"/>
            <w:vAlign w:val="center"/>
            <w:hideMark/>
          </w:tcPr>
          <w:tbl>
            <w:tblPr>
              <w:tblW w:w="5000" w:type="pct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030"/>
            </w:tblGrid>
            <w:tr w:rsidR="006B48DB" w14:paraId="1EB476B7" w14:textId="77777777" w:rsidTr="009A53B9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5EDCCEE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>
                    <w:rPr>
                      <w:rFonts w:asciiTheme="minorHAnsi" w:hAnsiTheme="minorHAnsi"/>
                      <w:lang w:val="sw-KE"/>
                    </w:rPr>
                    <w:t>Eric Mugambi</w:t>
                  </w:r>
                </w:p>
                <w:p w14:paraId="0EDB8BEC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>Lecturer, Jomo Kenyatta University of Agriculture and Technology.</w:t>
                  </w:r>
                </w:p>
                <w:p w14:paraId="17939ED3" w14:textId="786382B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>Telephone no: +254 724</w:t>
                  </w:r>
                  <w:r w:rsidR="005613BA">
                    <w:rPr>
                      <w:rFonts w:asciiTheme="minorHAnsi" w:hAnsiTheme="minorHAnsi"/>
                      <w:lang w:val="sw-KE"/>
                    </w:rPr>
                    <w:t xml:space="preserve"> </w:t>
                  </w:r>
                  <w:r w:rsidRPr="001E7DBD">
                    <w:rPr>
                      <w:rFonts w:asciiTheme="minorHAnsi" w:hAnsiTheme="minorHAnsi"/>
                      <w:lang w:val="sw-KE"/>
                    </w:rPr>
                    <w:t>438</w:t>
                  </w:r>
                  <w:r w:rsidR="005613BA">
                    <w:rPr>
                      <w:rFonts w:asciiTheme="minorHAnsi" w:hAnsiTheme="minorHAnsi"/>
                      <w:lang w:val="sw-KE"/>
                    </w:rPr>
                    <w:t xml:space="preserve"> </w:t>
                  </w:r>
                  <w:r w:rsidRPr="001E7DBD">
                    <w:rPr>
                      <w:rFonts w:asciiTheme="minorHAnsi" w:hAnsiTheme="minorHAnsi"/>
                      <w:lang w:val="sw-KE"/>
                    </w:rPr>
                    <w:t>217</w:t>
                  </w:r>
                </w:p>
                <w:p w14:paraId="1540C013" w14:textId="77777777" w:rsid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 xml:space="preserve">Email: </w:t>
                  </w:r>
                  <w:hyperlink r:id="rId6" w:history="1">
                    <w:r w:rsidRPr="00D339F5">
                      <w:rPr>
                        <w:rStyle w:val="Hyperlink"/>
                        <w:rFonts w:asciiTheme="minorHAnsi" w:hAnsiTheme="minorHAnsi"/>
                        <w:lang w:val="sw-KE"/>
                      </w:rPr>
                      <w:t>emugambi93@gmail.com</w:t>
                    </w:r>
                  </w:hyperlink>
                </w:p>
                <w:p w14:paraId="70154DF3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</w:p>
                <w:p w14:paraId="7C5C5431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>
                    <w:rPr>
                      <w:rFonts w:asciiTheme="minorHAnsi" w:hAnsiTheme="minorHAnsi"/>
                      <w:lang w:val="sw-KE"/>
                    </w:rPr>
                    <w:t>Fridah Kaari</w:t>
                  </w:r>
                </w:p>
                <w:p w14:paraId="7D16D1CF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 xml:space="preserve">IT Manager, KCB </w:t>
                  </w:r>
                  <w:r w:rsidR="004B1E65" w:rsidRPr="001E7DBD">
                    <w:rPr>
                      <w:rFonts w:asciiTheme="minorHAnsi" w:hAnsiTheme="minorHAnsi"/>
                      <w:lang w:val="sw-KE"/>
                    </w:rPr>
                    <w:t>Bank Group</w:t>
                  </w:r>
                </w:p>
                <w:p w14:paraId="6F7BF5B2" w14:textId="743E563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>Telephone no: +254 721</w:t>
                  </w:r>
                  <w:r w:rsidR="005613BA">
                    <w:rPr>
                      <w:rFonts w:asciiTheme="minorHAnsi" w:hAnsiTheme="minorHAnsi"/>
                      <w:lang w:val="sw-KE"/>
                    </w:rPr>
                    <w:t xml:space="preserve"> </w:t>
                  </w:r>
                  <w:r w:rsidRPr="001E7DBD">
                    <w:rPr>
                      <w:rFonts w:asciiTheme="minorHAnsi" w:hAnsiTheme="minorHAnsi"/>
                      <w:lang w:val="sw-KE"/>
                    </w:rPr>
                    <w:t>768</w:t>
                  </w:r>
                  <w:r w:rsidR="005613BA">
                    <w:rPr>
                      <w:rFonts w:asciiTheme="minorHAnsi" w:hAnsiTheme="minorHAnsi"/>
                      <w:lang w:val="sw-KE"/>
                    </w:rPr>
                    <w:t xml:space="preserve"> </w:t>
                  </w:r>
                  <w:r w:rsidRPr="001E7DBD">
                    <w:rPr>
                      <w:rFonts w:asciiTheme="minorHAnsi" w:hAnsiTheme="minorHAnsi"/>
                      <w:lang w:val="sw-KE"/>
                    </w:rPr>
                    <w:t>075</w:t>
                  </w:r>
                </w:p>
                <w:p w14:paraId="018DA57B" w14:textId="77777777" w:rsid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 xml:space="preserve">Email: </w:t>
                  </w:r>
                  <w:hyperlink r:id="rId7" w:history="1">
                    <w:r w:rsidRPr="00D339F5">
                      <w:rPr>
                        <w:rStyle w:val="Hyperlink"/>
                        <w:rFonts w:asciiTheme="minorHAnsi" w:hAnsiTheme="minorHAnsi"/>
                        <w:lang w:val="sw-KE"/>
                      </w:rPr>
                      <w:t>kaarikithinji@gmail.com</w:t>
                    </w:r>
                  </w:hyperlink>
                </w:p>
                <w:p w14:paraId="05BEF1FE" w14:textId="0DC13CC5" w:rsidR="00B91EB2" w:rsidRPr="001E7DBD" w:rsidRDefault="005613BA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>
                    <w:rPr>
                      <w:rFonts w:asciiTheme="minorHAnsi" w:hAnsiTheme="minorHAnsi"/>
                      <w:lang w:val="sw-KE"/>
                    </w:rPr>
                    <w:t xml:space="preserve"> </w:t>
                  </w:r>
                </w:p>
                <w:p w14:paraId="7745824B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>
                    <w:rPr>
                      <w:rFonts w:asciiTheme="minorHAnsi" w:hAnsiTheme="minorHAnsi"/>
                      <w:lang w:val="sw-KE"/>
                    </w:rPr>
                    <w:t>Chris Shambi</w:t>
                  </w:r>
                </w:p>
                <w:p w14:paraId="40A46F9E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>IT Office</w:t>
                  </w:r>
                  <w:r>
                    <w:rPr>
                      <w:rFonts w:asciiTheme="minorHAnsi" w:hAnsiTheme="minorHAnsi"/>
                      <w:lang w:val="sw-KE"/>
                    </w:rPr>
                    <w:t>r, Chai Trading Company Limited</w:t>
                  </w:r>
                </w:p>
                <w:p w14:paraId="7F5AE5EC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>Telephone no: +254 722 603 483</w:t>
                  </w:r>
                </w:p>
                <w:p w14:paraId="5D3393A8" w14:textId="77777777" w:rsidR="001E7DBD" w:rsidRPr="001E7DBD" w:rsidRDefault="001E7DBD" w:rsidP="00FE41B6">
                  <w:pPr>
                    <w:framePr w:hSpace="180" w:wrap="around" w:vAnchor="text" w:hAnchor="text" w:y="1"/>
                    <w:suppressOverlap/>
                    <w:rPr>
                      <w:rFonts w:asciiTheme="minorHAnsi" w:hAnsiTheme="minorHAnsi"/>
                      <w:lang w:val="sw-KE"/>
                    </w:rPr>
                  </w:pPr>
                  <w:r w:rsidRPr="001E7DBD">
                    <w:rPr>
                      <w:rFonts w:asciiTheme="minorHAnsi" w:hAnsiTheme="minorHAnsi"/>
                      <w:lang w:val="sw-KE"/>
                    </w:rPr>
                    <w:t xml:space="preserve">Email: </w:t>
                  </w:r>
                  <w:hyperlink r:id="rId8" w:history="1">
                    <w:r w:rsidRPr="00D339F5">
                      <w:rPr>
                        <w:rStyle w:val="Hyperlink"/>
                        <w:rFonts w:asciiTheme="minorHAnsi" w:hAnsiTheme="minorHAnsi"/>
                        <w:lang w:val="sw-KE"/>
                      </w:rPr>
                      <w:t>cshambi@chaitrading.com</w:t>
                    </w:r>
                  </w:hyperlink>
                </w:p>
              </w:tc>
            </w:tr>
          </w:tbl>
          <w:p w14:paraId="0C3B066D" w14:textId="77777777" w:rsidR="006B48DB" w:rsidRDefault="006B48DB" w:rsidP="009A53B9">
            <w:pPr>
              <w:spacing w:line="360" w:lineRule="atLeast"/>
              <w:rPr>
                <w:rFonts w:ascii="Calibri" w:eastAsia="Times New Roman" w:hAnsi="Calibri"/>
              </w:rPr>
            </w:pPr>
          </w:p>
        </w:tc>
      </w:tr>
    </w:tbl>
    <w:p w14:paraId="6D8390E1" w14:textId="77777777" w:rsidR="003E4772" w:rsidRDefault="003E4772">
      <w:pPr>
        <w:divId w:val="575091541"/>
        <w:rPr>
          <w:rFonts w:ascii="Cambria" w:eastAsia="Times New Roman" w:hAnsi="Cambria"/>
          <w:vanish/>
        </w:rPr>
      </w:pPr>
    </w:p>
    <w:sectPr w:rsidR="003E4772" w:rsidSect="00C33A54">
      <w:pgSz w:w="12240" w:h="15840"/>
      <w:pgMar w:top="431" w:right="431" w:bottom="431" w:left="43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337E76"/>
    <w:multiLevelType w:val="multilevel"/>
    <w:tmpl w:val="A6E4F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8B72A5"/>
    <w:multiLevelType w:val="hybridMultilevel"/>
    <w:tmpl w:val="F84C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EC06BB"/>
    <w:multiLevelType w:val="hybridMultilevel"/>
    <w:tmpl w:val="B3D21C6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E8186F"/>
    <w:multiLevelType w:val="hybridMultilevel"/>
    <w:tmpl w:val="182CB3BC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224C7"/>
    <w:multiLevelType w:val="hybridMultilevel"/>
    <w:tmpl w:val="AB7C5A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42AEB"/>
    <w:multiLevelType w:val="hybridMultilevel"/>
    <w:tmpl w:val="366674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3E465D"/>
    <w:multiLevelType w:val="hybridMultilevel"/>
    <w:tmpl w:val="469406D8"/>
    <w:lvl w:ilvl="0" w:tplc="2000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871AFE"/>
    <w:multiLevelType w:val="hybridMultilevel"/>
    <w:tmpl w:val="8B2EF7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23F0C"/>
    <w:multiLevelType w:val="multilevel"/>
    <w:tmpl w:val="E1200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4D5CCD"/>
    <w:multiLevelType w:val="hybridMultilevel"/>
    <w:tmpl w:val="C6B0F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E37769"/>
    <w:multiLevelType w:val="multilevel"/>
    <w:tmpl w:val="6D5E3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5B2766"/>
    <w:multiLevelType w:val="hybridMultilevel"/>
    <w:tmpl w:val="53265B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091658"/>
    <w:multiLevelType w:val="hybridMultilevel"/>
    <w:tmpl w:val="B504C8D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C94E73"/>
    <w:multiLevelType w:val="hybridMultilevel"/>
    <w:tmpl w:val="961881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1711A7"/>
    <w:multiLevelType w:val="hybridMultilevel"/>
    <w:tmpl w:val="C4E06EFE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C77E4E"/>
    <w:multiLevelType w:val="hybridMultilevel"/>
    <w:tmpl w:val="83F281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3293060">
    <w:abstractNumId w:val="0"/>
  </w:num>
  <w:num w:numId="2" w16cid:durableId="1770081535">
    <w:abstractNumId w:val="10"/>
  </w:num>
  <w:num w:numId="3" w16cid:durableId="321130487">
    <w:abstractNumId w:val="1"/>
  </w:num>
  <w:num w:numId="4" w16cid:durableId="1007057878">
    <w:abstractNumId w:val="11"/>
  </w:num>
  <w:num w:numId="5" w16cid:durableId="1880318538">
    <w:abstractNumId w:val="9"/>
  </w:num>
  <w:num w:numId="6" w16cid:durableId="1976525850">
    <w:abstractNumId w:val="5"/>
  </w:num>
  <w:num w:numId="7" w16cid:durableId="1556813899">
    <w:abstractNumId w:val="4"/>
  </w:num>
  <w:num w:numId="8" w16cid:durableId="1248076001">
    <w:abstractNumId w:val="15"/>
  </w:num>
  <w:num w:numId="9" w16cid:durableId="125315233">
    <w:abstractNumId w:val="7"/>
  </w:num>
  <w:num w:numId="10" w16cid:durableId="1712262007">
    <w:abstractNumId w:val="12"/>
  </w:num>
  <w:num w:numId="11" w16cid:durableId="95030145">
    <w:abstractNumId w:val="13"/>
  </w:num>
  <w:num w:numId="12" w16cid:durableId="446849176">
    <w:abstractNumId w:val="8"/>
  </w:num>
  <w:num w:numId="13" w16cid:durableId="1756631113">
    <w:abstractNumId w:val="6"/>
  </w:num>
  <w:num w:numId="14" w16cid:durableId="421492874">
    <w:abstractNumId w:val="6"/>
  </w:num>
  <w:num w:numId="15" w16cid:durableId="686060648">
    <w:abstractNumId w:val="14"/>
  </w:num>
  <w:num w:numId="16" w16cid:durableId="1856308704">
    <w:abstractNumId w:val="2"/>
  </w:num>
  <w:num w:numId="17" w16cid:durableId="15132950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zM0sjQxMTMyMTJT0lEKTi0uzszPAykwrwUA8oTKaSwAAAA="/>
  </w:docVars>
  <w:rsids>
    <w:rsidRoot w:val="00987330"/>
    <w:rsid w:val="00072E70"/>
    <w:rsid w:val="000A10C2"/>
    <w:rsid w:val="00184894"/>
    <w:rsid w:val="001D6E39"/>
    <w:rsid w:val="001E7DBD"/>
    <w:rsid w:val="002A030A"/>
    <w:rsid w:val="002A2373"/>
    <w:rsid w:val="002E1010"/>
    <w:rsid w:val="003E4772"/>
    <w:rsid w:val="00425D7F"/>
    <w:rsid w:val="004B1E65"/>
    <w:rsid w:val="004C17DA"/>
    <w:rsid w:val="004F06E4"/>
    <w:rsid w:val="005276E3"/>
    <w:rsid w:val="005613BA"/>
    <w:rsid w:val="005976C9"/>
    <w:rsid w:val="005B2889"/>
    <w:rsid w:val="00690849"/>
    <w:rsid w:val="006B48DB"/>
    <w:rsid w:val="006F3687"/>
    <w:rsid w:val="00780A78"/>
    <w:rsid w:val="00812519"/>
    <w:rsid w:val="00972F0A"/>
    <w:rsid w:val="00987330"/>
    <w:rsid w:val="00995E53"/>
    <w:rsid w:val="00A54FA5"/>
    <w:rsid w:val="00AC10B4"/>
    <w:rsid w:val="00AC22E3"/>
    <w:rsid w:val="00B23472"/>
    <w:rsid w:val="00B91EB2"/>
    <w:rsid w:val="00C33A54"/>
    <w:rsid w:val="00D369CD"/>
    <w:rsid w:val="00E528C0"/>
    <w:rsid w:val="00E74B43"/>
    <w:rsid w:val="00EA5591"/>
    <w:rsid w:val="00FE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37928D"/>
  <w15:docId w15:val="{8446DC92-A2CD-A343-A228-9296B69AB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ListParagraph">
    <w:name w:val="List Paragraph"/>
    <w:aliases w:val="MyBullets,Citation List,Normal bullet 2,Paragraph,Bullet Points,Liste Paragraf,List Item,List Paragraph (numbered (a)),List Paragraph1,References,WB List Paragraph,Resume Title,Riana Table Bullets 1,Lettre d'introduction,Paragrafo elenco"/>
    <w:basedOn w:val="Normal"/>
    <w:link w:val="ListParagraphChar"/>
    <w:uiPriority w:val="34"/>
    <w:qFormat/>
    <w:rsid w:val="00987330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B48DB"/>
  </w:style>
  <w:style w:type="character" w:customStyle="1" w:styleId="ListParagraphChar">
    <w:name w:val="List Paragraph Char"/>
    <w:aliases w:val="MyBullets Char,Citation List Char,Normal bullet 2 Char,Paragraph Char,Bullet Points Char,Liste Paragraf Char,List Item Char,List Paragraph (numbered (a)) Char,List Paragraph1 Char,References Char,WB List Paragraph Char"/>
    <w:basedOn w:val="DefaultParagraphFont"/>
    <w:link w:val="ListParagraph"/>
    <w:uiPriority w:val="34"/>
    <w:locked/>
    <w:rsid w:val="006B48DB"/>
    <w:rPr>
      <w:rFonts w:eastAsiaTheme="minorEastAsia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274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1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single" w:sz="12" w:space="0" w:color="1F497C"/>
        <w:right w:val="none" w:sz="0" w:space="0" w:color="auto"/>
      </w:divBdr>
    </w:div>
    <w:div w:id="773674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90362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single" w:sz="12" w:space="8" w:color="1F497C"/>
            <w:right w:val="none" w:sz="0" w:space="0" w:color="auto"/>
          </w:divBdr>
          <w:divsChild>
            <w:div w:id="5510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18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89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5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764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shambi@chaitrading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kaarikithinji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emugambi93@gmail.com" TargetMode="External"/><Relationship Id="rId5" Type="http://schemas.openxmlformats.org/officeDocument/2006/relationships/hyperlink" Target="mailto:kellykoome20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901</Words>
  <Characters>5465</Characters>
  <Application>Microsoft Office Word</Application>
  <DocSecurity>0</DocSecurity>
  <Lines>139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lly Koome Kimotho. CV</vt:lpstr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lly Koome Kimotho. CV</dc:title>
  <dc:creator>admin</dc:creator>
  <cp:lastModifiedBy>ADMIN</cp:lastModifiedBy>
  <cp:revision>3</cp:revision>
  <dcterms:created xsi:type="dcterms:W3CDTF">2023-09-19T09:11:00Z</dcterms:created>
  <dcterms:modified xsi:type="dcterms:W3CDTF">2024-08-20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3ea3cfdb50a1964dd31c19d33c9ff8c254ec758c34eac015c6fe0e0ace2163</vt:lpwstr>
  </property>
</Properties>
</file>